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94F1D" w14:textId="6B51E3F7" w:rsidR="00CF2DF2" w:rsidRDefault="00B355C1" w:rsidP="004F42FE">
      <w:pPr>
        <w:spacing w:line="240" w:lineRule="auto"/>
        <w:ind w:right="720"/>
        <w:contextualSpacing/>
        <w:rPr>
          <w:szCs w:val="24"/>
        </w:rPr>
      </w:pPr>
      <w:r>
        <w:rPr>
          <w:b/>
          <w:szCs w:val="24"/>
        </w:rPr>
        <w:t>Board Members</w:t>
      </w:r>
      <w:r w:rsidR="00C0285E" w:rsidRPr="00C0285E">
        <w:rPr>
          <w:b/>
          <w:szCs w:val="24"/>
        </w:rPr>
        <w:t xml:space="preserve">:  </w:t>
      </w:r>
      <w:r w:rsidR="009460F9">
        <w:rPr>
          <w:szCs w:val="24"/>
        </w:rPr>
        <w:t>Barbara Anderson</w:t>
      </w:r>
      <w:r w:rsidR="00CA70AD">
        <w:rPr>
          <w:szCs w:val="24"/>
        </w:rPr>
        <w:t>*</w:t>
      </w:r>
      <w:r w:rsidR="00B34741" w:rsidRPr="00B34741">
        <w:rPr>
          <w:szCs w:val="24"/>
        </w:rPr>
        <w:t xml:space="preserve">, </w:t>
      </w:r>
      <w:r w:rsidR="0086494E">
        <w:rPr>
          <w:szCs w:val="24"/>
        </w:rPr>
        <w:t>Jay Chester,</w:t>
      </w:r>
      <w:r w:rsidR="00B34741" w:rsidRPr="00B34741">
        <w:rPr>
          <w:szCs w:val="24"/>
        </w:rPr>
        <w:t xml:space="preserve"> </w:t>
      </w:r>
      <w:r w:rsidR="0086494E">
        <w:rPr>
          <w:szCs w:val="24"/>
        </w:rPr>
        <w:t>Dave Weston,</w:t>
      </w:r>
      <w:r w:rsidR="00B34741" w:rsidRPr="00B34741">
        <w:rPr>
          <w:szCs w:val="24"/>
        </w:rPr>
        <w:t xml:space="preserve"> </w:t>
      </w:r>
      <w:r w:rsidR="00CF2DF2">
        <w:rPr>
          <w:szCs w:val="24"/>
        </w:rPr>
        <w:t>John Spencer</w:t>
      </w:r>
      <w:r w:rsidR="00273C94">
        <w:rPr>
          <w:szCs w:val="24"/>
        </w:rPr>
        <w:t>*</w:t>
      </w:r>
      <w:r w:rsidR="001D7F01">
        <w:rPr>
          <w:szCs w:val="24"/>
        </w:rPr>
        <w:t>, Kelsey Potter</w:t>
      </w:r>
      <w:r w:rsidR="00470C9C">
        <w:rPr>
          <w:szCs w:val="24"/>
        </w:rPr>
        <w:t>, Stacy Kysar</w:t>
      </w:r>
      <w:r w:rsidR="00BA33BB">
        <w:rPr>
          <w:szCs w:val="24"/>
        </w:rPr>
        <w:t>, Felix Ruhiri</w:t>
      </w:r>
    </w:p>
    <w:p w14:paraId="5D789052" w14:textId="77777777" w:rsidR="00601A09" w:rsidRDefault="00601A09" w:rsidP="004F42FE">
      <w:pPr>
        <w:spacing w:line="240" w:lineRule="auto"/>
        <w:ind w:right="720"/>
        <w:contextualSpacing/>
        <w:rPr>
          <w:szCs w:val="24"/>
        </w:rPr>
      </w:pPr>
    </w:p>
    <w:p w14:paraId="72FA315A" w14:textId="518F8314" w:rsidR="008D071D" w:rsidRDefault="00294653" w:rsidP="004F42FE">
      <w:pPr>
        <w:spacing w:line="240" w:lineRule="auto"/>
        <w:ind w:right="720"/>
        <w:rPr>
          <w:szCs w:val="24"/>
        </w:rPr>
      </w:pPr>
      <w:r>
        <w:rPr>
          <w:b/>
          <w:szCs w:val="24"/>
        </w:rPr>
        <w:t xml:space="preserve">Clark </w:t>
      </w:r>
      <w:r w:rsidR="00B34741" w:rsidRPr="00B34741">
        <w:rPr>
          <w:b/>
          <w:szCs w:val="24"/>
        </w:rPr>
        <w:t xml:space="preserve">County Staff </w:t>
      </w:r>
      <w:r>
        <w:rPr>
          <w:b/>
          <w:szCs w:val="24"/>
        </w:rPr>
        <w:t>and Leadership</w:t>
      </w:r>
      <w:r w:rsidR="00B34741" w:rsidRPr="00B34741">
        <w:rPr>
          <w:b/>
          <w:szCs w:val="24"/>
        </w:rPr>
        <w:t>:</w:t>
      </w:r>
      <w:r w:rsidR="00E161DF">
        <w:rPr>
          <w:szCs w:val="24"/>
        </w:rPr>
        <w:t xml:space="preserve">  </w:t>
      </w:r>
      <w:r w:rsidR="000265B4">
        <w:rPr>
          <w:szCs w:val="24"/>
        </w:rPr>
        <w:t>Rocky Houston, Jessica Cretsinger</w:t>
      </w:r>
      <w:r w:rsidR="00273C94">
        <w:rPr>
          <w:szCs w:val="24"/>
        </w:rPr>
        <w:t>, Grant DeJongh, Kevin Tyler, L</w:t>
      </w:r>
      <w:r w:rsidR="001A461C">
        <w:rPr>
          <w:szCs w:val="24"/>
        </w:rPr>
        <w:t>y</w:t>
      </w:r>
      <w:r w:rsidR="00273C94">
        <w:rPr>
          <w:szCs w:val="24"/>
        </w:rPr>
        <w:t>nde Wallick.</w:t>
      </w:r>
    </w:p>
    <w:p w14:paraId="08B86819" w14:textId="7BC5BC4A" w:rsidR="000345D8" w:rsidRDefault="000345D8" w:rsidP="004F42FE">
      <w:pPr>
        <w:spacing w:line="240" w:lineRule="auto"/>
        <w:ind w:right="720"/>
        <w:rPr>
          <w:b/>
          <w:bCs/>
          <w:szCs w:val="24"/>
        </w:rPr>
      </w:pPr>
      <w:r>
        <w:rPr>
          <w:b/>
          <w:bCs/>
          <w:szCs w:val="24"/>
        </w:rPr>
        <w:t xml:space="preserve">School District Liaisons: </w:t>
      </w:r>
      <w:r w:rsidRPr="000345D8">
        <w:rPr>
          <w:szCs w:val="24"/>
        </w:rPr>
        <w:t xml:space="preserve"> Cale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Piland</w:t>
      </w:r>
      <w:proofErr w:type="spellEnd"/>
      <w:r>
        <w:rPr>
          <w:szCs w:val="24"/>
        </w:rPr>
        <w:t xml:space="preserve"> (Evergreen)*, Nicole Daltoso (Vancouver)</w:t>
      </w:r>
      <w:r w:rsidR="0007229E">
        <w:rPr>
          <w:szCs w:val="24"/>
        </w:rPr>
        <w:t>*</w:t>
      </w:r>
    </w:p>
    <w:p w14:paraId="012CBAE4" w14:textId="30E68029" w:rsidR="00363602" w:rsidRDefault="000D7850" w:rsidP="00F96C0D">
      <w:pPr>
        <w:spacing w:line="240" w:lineRule="auto"/>
        <w:ind w:right="720"/>
        <w:rPr>
          <w:szCs w:val="24"/>
        </w:rPr>
      </w:pPr>
      <w:r w:rsidRPr="000D7850">
        <w:rPr>
          <w:b/>
          <w:bCs/>
          <w:szCs w:val="24"/>
        </w:rPr>
        <w:t>Parks Foundation</w:t>
      </w:r>
      <w:r>
        <w:rPr>
          <w:szCs w:val="24"/>
        </w:rPr>
        <w:t xml:space="preserve">: </w:t>
      </w:r>
      <w:proofErr w:type="spellStart"/>
      <w:r>
        <w:rPr>
          <w:szCs w:val="24"/>
        </w:rPr>
        <w:t>Dell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Redjou</w:t>
      </w:r>
      <w:proofErr w:type="spellEnd"/>
    </w:p>
    <w:p w14:paraId="6F65110B" w14:textId="77777777" w:rsidR="004513CB" w:rsidRDefault="00601A09" w:rsidP="004513CB">
      <w:pPr>
        <w:spacing w:line="240" w:lineRule="auto"/>
        <w:ind w:right="720"/>
        <w:rPr>
          <w:szCs w:val="24"/>
        </w:rPr>
      </w:pPr>
      <w:r>
        <w:rPr>
          <w:szCs w:val="24"/>
        </w:rPr>
        <w:t>* Not Present</w:t>
      </w:r>
    </w:p>
    <w:p w14:paraId="794557E6" w14:textId="7E110E78" w:rsidR="00F8050B" w:rsidRDefault="00732EB5" w:rsidP="004513CB">
      <w:pPr>
        <w:spacing w:line="240" w:lineRule="auto"/>
        <w:ind w:left="3600" w:right="720" w:firstLine="720"/>
        <w:rPr>
          <w:b/>
          <w:szCs w:val="24"/>
        </w:rPr>
      </w:pPr>
      <w:r>
        <w:rPr>
          <w:b/>
          <w:szCs w:val="24"/>
        </w:rPr>
        <w:t xml:space="preserve">Meeting </w:t>
      </w:r>
      <w:r w:rsidR="00AE4A63">
        <w:rPr>
          <w:b/>
          <w:szCs w:val="24"/>
        </w:rPr>
        <w:t>Minutes</w:t>
      </w:r>
    </w:p>
    <w:p w14:paraId="6512D9DA" w14:textId="09A27714" w:rsidR="00732EB5" w:rsidRPr="00510A8E" w:rsidRDefault="000F28F7" w:rsidP="00F8050B">
      <w:pPr>
        <w:spacing w:line="240" w:lineRule="auto"/>
        <w:ind w:right="720"/>
        <w:contextualSpacing/>
        <w:rPr>
          <w:szCs w:val="24"/>
        </w:rPr>
      </w:pPr>
      <w:r w:rsidRPr="00510A8E">
        <w:rPr>
          <w:b/>
          <w:szCs w:val="24"/>
        </w:rPr>
        <w:t>Time</w:t>
      </w:r>
      <w:r w:rsidR="00510A8E" w:rsidRPr="00510A8E">
        <w:rPr>
          <w:b/>
          <w:szCs w:val="24"/>
        </w:rPr>
        <w:tab/>
      </w:r>
      <w:r w:rsidR="00510A8E" w:rsidRPr="00510A8E">
        <w:rPr>
          <w:b/>
          <w:szCs w:val="24"/>
        </w:rPr>
        <w:tab/>
      </w:r>
    </w:p>
    <w:p w14:paraId="5A76B5F7" w14:textId="3B45D675" w:rsidR="0055734A" w:rsidRDefault="0007229E" w:rsidP="005551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bookmarkStart w:id="0" w:name="_Hlk89244246"/>
      <w:proofErr w:type="gramStart"/>
      <w:r>
        <w:rPr>
          <w:b/>
          <w:szCs w:val="24"/>
        </w:rPr>
        <w:t xml:space="preserve">5:01  </w:t>
      </w:r>
      <w:r w:rsidR="00980D67">
        <w:rPr>
          <w:b/>
          <w:szCs w:val="24"/>
        </w:rPr>
        <w:t>PM</w:t>
      </w:r>
      <w:proofErr w:type="gramEnd"/>
      <w:r w:rsidR="000F28F7" w:rsidRPr="00605EE2">
        <w:rPr>
          <w:b/>
          <w:szCs w:val="24"/>
        </w:rPr>
        <w:t xml:space="preserve"> </w:t>
      </w:r>
      <w:r w:rsidR="000F28F7" w:rsidRPr="00605EE2">
        <w:rPr>
          <w:b/>
          <w:szCs w:val="24"/>
        </w:rPr>
        <w:tab/>
      </w:r>
      <w:r w:rsidR="000F28F7" w:rsidRPr="007F748A">
        <w:rPr>
          <w:b/>
          <w:bCs/>
          <w:szCs w:val="24"/>
        </w:rPr>
        <w:t>Called to Order</w:t>
      </w:r>
      <w:r w:rsidR="00F55F34">
        <w:rPr>
          <w:szCs w:val="24"/>
        </w:rPr>
        <w:t xml:space="preserve"> </w:t>
      </w:r>
      <w:r w:rsidR="00F752E5">
        <w:rPr>
          <w:szCs w:val="24"/>
        </w:rPr>
        <w:t>–</w:t>
      </w:r>
      <w:r w:rsidR="00F861DF">
        <w:rPr>
          <w:szCs w:val="24"/>
        </w:rPr>
        <w:t xml:space="preserve"> </w:t>
      </w:r>
      <w:r w:rsidR="000265B4">
        <w:rPr>
          <w:szCs w:val="24"/>
        </w:rPr>
        <w:t>Jay Chester</w:t>
      </w:r>
    </w:p>
    <w:tbl>
      <w:tblPr>
        <w:tblStyle w:val="TableGrid"/>
        <w:tblW w:w="10371" w:type="dxa"/>
        <w:tblLook w:val="04A0" w:firstRow="1" w:lastRow="0" w:firstColumn="1" w:lastColumn="0" w:noHBand="0" w:noVBand="1"/>
      </w:tblPr>
      <w:tblGrid>
        <w:gridCol w:w="1128"/>
        <w:gridCol w:w="238"/>
        <w:gridCol w:w="9005"/>
      </w:tblGrid>
      <w:tr w:rsidR="00CA70AD" w:rsidRPr="006718B5" w14:paraId="47352F45" w14:textId="77777777" w:rsidTr="00E22DEF">
        <w:trPr>
          <w:trHeight w:val="270"/>
        </w:trPr>
        <w:tc>
          <w:tcPr>
            <w:tcW w:w="1128" w:type="dxa"/>
          </w:tcPr>
          <w:p w14:paraId="1E1E9ED0" w14:textId="77777777" w:rsidR="00CA70AD" w:rsidRPr="003056D0" w:rsidRDefault="00CA70AD" w:rsidP="00E22DEF">
            <w:pPr>
              <w:rPr>
                <w:b/>
                <w:szCs w:val="24"/>
              </w:rPr>
            </w:pPr>
            <w:bookmarkStart w:id="1" w:name="_Hlk58397427"/>
            <w:r>
              <w:rPr>
                <w:b/>
                <w:szCs w:val="24"/>
              </w:rPr>
              <w:t>Time</w:t>
            </w:r>
          </w:p>
        </w:tc>
        <w:tc>
          <w:tcPr>
            <w:tcW w:w="238" w:type="dxa"/>
          </w:tcPr>
          <w:p w14:paraId="17BF60C4" w14:textId="77777777" w:rsidR="00CA70AD" w:rsidRPr="006718B5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9005" w:type="dxa"/>
          </w:tcPr>
          <w:p w14:paraId="23EFF275" w14:textId="77777777" w:rsidR="00CA70AD" w:rsidRPr="006718B5" w:rsidRDefault="00CA70AD" w:rsidP="00E22DEF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Action Item</w:t>
            </w:r>
          </w:p>
        </w:tc>
      </w:tr>
      <w:tr w:rsidR="00CA70AD" w:rsidRPr="0096626A" w14:paraId="1FC89F60" w14:textId="77777777" w:rsidTr="00E22DEF">
        <w:trPr>
          <w:trHeight w:val="252"/>
        </w:trPr>
        <w:tc>
          <w:tcPr>
            <w:tcW w:w="1128" w:type="dxa"/>
          </w:tcPr>
          <w:p w14:paraId="5E634FD1" w14:textId="21110785" w:rsidR="00CA70AD" w:rsidRPr="003056D0" w:rsidRDefault="00B40648" w:rsidP="00E22DEF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5:03</w:t>
            </w:r>
            <w:r w:rsidR="009673F2">
              <w:rPr>
                <w:b/>
                <w:szCs w:val="24"/>
              </w:rPr>
              <w:t xml:space="preserve">    </w:t>
            </w:r>
            <w:r w:rsidR="00CA70AD">
              <w:rPr>
                <w:b/>
                <w:szCs w:val="24"/>
              </w:rPr>
              <w:t>PM</w:t>
            </w:r>
          </w:p>
        </w:tc>
        <w:tc>
          <w:tcPr>
            <w:tcW w:w="238" w:type="dxa"/>
          </w:tcPr>
          <w:p w14:paraId="22F9F864" w14:textId="77777777" w:rsidR="00CA70AD" w:rsidRPr="006718B5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6ABAEAA5" w14:textId="13F4E20C" w:rsidR="00CA70AD" w:rsidRPr="0096626A" w:rsidRDefault="00CA70AD" w:rsidP="00E22DEF">
            <w:pPr>
              <w:rPr>
                <w:rFonts w:ascii="Arial" w:hAnsi="Arial" w:cs="Arial"/>
                <w:i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</w:t>
            </w:r>
            <w:r w:rsidR="0007229E">
              <w:rPr>
                <w:rFonts w:ascii="Arial" w:eastAsia="Calibri" w:hAnsi="Arial" w:cs="Arial"/>
                <w:sz w:val="20"/>
              </w:rPr>
              <w:t>Jay Chester</w:t>
            </w:r>
            <w:r>
              <w:rPr>
                <w:rFonts w:ascii="Arial" w:eastAsia="Calibri" w:hAnsi="Arial" w:cs="Arial"/>
                <w:sz w:val="20"/>
              </w:rPr>
              <w:t xml:space="preserve"> </w:t>
            </w:r>
            <w:r w:rsidR="00156F7E">
              <w:rPr>
                <w:rFonts w:ascii="Arial" w:eastAsia="Calibri" w:hAnsi="Arial" w:cs="Arial"/>
                <w:sz w:val="20"/>
              </w:rPr>
              <w:t xml:space="preserve">                          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Second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 xml:space="preserve">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</w:t>
            </w:r>
            <w:r w:rsidR="0007229E">
              <w:rPr>
                <w:rFonts w:ascii="Arial" w:eastAsia="Calibri" w:hAnsi="Arial" w:cs="Arial"/>
                <w:sz w:val="20"/>
              </w:rPr>
              <w:t>Felix Ruhiri</w:t>
            </w:r>
          </w:p>
        </w:tc>
      </w:tr>
      <w:tr w:rsidR="00CA70AD" w:rsidRPr="0096626A" w14:paraId="74C89E14" w14:textId="77777777" w:rsidTr="00E22DEF">
        <w:trPr>
          <w:trHeight w:val="252"/>
        </w:trPr>
        <w:tc>
          <w:tcPr>
            <w:tcW w:w="1128" w:type="dxa"/>
          </w:tcPr>
          <w:p w14:paraId="6E96DAC6" w14:textId="77777777" w:rsidR="00CA70AD" w:rsidRPr="003056D0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2C53C0E9" w14:textId="77777777" w:rsidR="00CA70AD" w:rsidRPr="006718B5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241C828A" w14:textId="1D97A78D" w:rsidR="00CA70AD" w:rsidRPr="002F1616" w:rsidRDefault="00CA70AD" w:rsidP="00E22DEF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:</w:t>
            </w:r>
            <w:r>
              <w:rPr>
                <w:rFonts w:ascii="Arial" w:eastAsia="Calibri" w:hAnsi="Arial" w:cs="Arial"/>
                <w:sz w:val="20"/>
              </w:rPr>
              <w:t xml:space="preserve">  To adopt the </w:t>
            </w:r>
            <w:r w:rsidR="009673F2">
              <w:rPr>
                <w:rFonts w:ascii="Arial" w:eastAsia="Calibri" w:hAnsi="Arial" w:cs="Arial"/>
                <w:sz w:val="20"/>
              </w:rPr>
              <w:t>NOVEMBER 9</w:t>
            </w:r>
            <w:r>
              <w:rPr>
                <w:rFonts w:ascii="Arial" w:eastAsia="Calibri" w:hAnsi="Arial" w:cs="Arial"/>
                <w:sz w:val="20"/>
              </w:rPr>
              <w:t>, 2021, meeting minutes as presented.</w:t>
            </w:r>
          </w:p>
        </w:tc>
      </w:tr>
      <w:tr w:rsidR="00CA70AD" w:rsidRPr="0096626A" w14:paraId="59394A46" w14:textId="77777777" w:rsidTr="00E22DEF">
        <w:trPr>
          <w:trHeight w:val="270"/>
        </w:trPr>
        <w:tc>
          <w:tcPr>
            <w:tcW w:w="1128" w:type="dxa"/>
          </w:tcPr>
          <w:p w14:paraId="4F655D13" w14:textId="77777777" w:rsidR="00CA70AD" w:rsidRPr="003056D0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7EB08CD2" w14:textId="77777777" w:rsidR="00CA70AD" w:rsidRPr="006718B5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56175C35" w14:textId="77777777" w:rsidR="00CA70AD" w:rsidRPr="0096626A" w:rsidRDefault="00CA70AD" w:rsidP="00E22DEF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Discussion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  <w:szCs w:val="20"/>
              </w:rPr>
              <w:t>:</w:t>
            </w:r>
            <w:r w:rsidRPr="0096626A"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 xml:space="preserve">    </w:t>
            </w:r>
            <w:r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>None</w:t>
            </w:r>
          </w:p>
        </w:tc>
      </w:tr>
      <w:tr w:rsidR="00CA70AD" w:rsidRPr="0096626A" w14:paraId="6C5C7E45" w14:textId="77777777" w:rsidTr="00E22DEF">
        <w:trPr>
          <w:trHeight w:val="252"/>
        </w:trPr>
        <w:tc>
          <w:tcPr>
            <w:tcW w:w="1128" w:type="dxa"/>
          </w:tcPr>
          <w:p w14:paraId="05E34449" w14:textId="77777777" w:rsidR="00CA70AD" w:rsidRPr="003056D0" w:rsidRDefault="00CA70AD" w:rsidP="00E22DEF">
            <w:pPr>
              <w:jc w:val="center"/>
              <w:rPr>
                <w:b/>
                <w:szCs w:val="24"/>
              </w:rPr>
            </w:pPr>
            <w:r>
              <w:rPr>
                <w:rFonts w:ascii="Arial" w:hAnsi="Arial" w:cs="Arial"/>
                <w:b/>
                <w:smallCaps/>
                <w:sz w:val="20"/>
              </w:rPr>
              <w:t>MOTION CARRIED</w:t>
            </w:r>
          </w:p>
        </w:tc>
        <w:tc>
          <w:tcPr>
            <w:tcW w:w="238" w:type="dxa"/>
          </w:tcPr>
          <w:p w14:paraId="7ABF6AB9" w14:textId="77777777" w:rsidR="00CA70AD" w:rsidRPr="006718B5" w:rsidRDefault="00CA70AD" w:rsidP="00E22DEF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1C6E42FB" w14:textId="77777777" w:rsidR="00CA70AD" w:rsidRDefault="00CA70AD" w:rsidP="00E22DEF">
            <w:pPr>
              <w:rPr>
                <w:rFonts w:ascii="Arial" w:eastAsia="Calibri" w:hAnsi="Arial" w:cs="Arial"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In Favor:</w:t>
            </w:r>
            <w:r>
              <w:rPr>
                <w:rFonts w:ascii="Arial" w:eastAsia="Calibri" w:hAnsi="Arial" w:cs="Arial"/>
                <w:smallCaps/>
                <w:sz w:val="20"/>
              </w:rPr>
              <w:t xml:space="preserve"> Unanimous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O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pposed:</w:t>
            </w:r>
            <w:r w:rsidRPr="0096626A">
              <w:rPr>
                <w:rFonts w:ascii="Arial" w:hAnsi="Arial" w:cs="Arial"/>
                <w:b/>
                <w:smallCaps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sz w:val="20"/>
              </w:rPr>
              <w:t>None</w:t>
            </w:r>
            <w:r w:rsidRPr="0096626A">
              <w:rPr>
                <w:rFonts w:ascii="Arial" w:eastAsia="Calibri" w:hAnsi="Arial" w:cs="Arial"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 xml:space="preserve">Abstained: </w:t>
            </w:r>
            <w:r>
              <w:rPr>
                <w:rFonts w:ascii="Arial" w:eastAsia="Calibri" w:hAnsi="Arial" w:cs="Arial"/>
                <w:sz w:val="20"/>
              </w:rPr>
              <w:t>None</w:t>
            </w:r>
          </w:p>
          <w:p w14:paraId="4D0C4FC1" w14:textId="77777777" w:rsidR="00CA70AD" w:rsidRPr="0096626A" w:rsidRDefault="00CA70AD" w:rsidP="00E22DEF">
            <w:pPr>
              <w:jc w:val="center"/>
              <w:rPr>
                <w:rFonts w:ascii="Arial" w:hAnsi="Arial" w:cs="Arial"/>
                <w:b/>
                <w:smallCaps/>
                <w:sz w:val="20"/>
              </w:rPr>
            </w:pPr>
          </w:p>
        </w:tc>
      </w:tr>
    </w:tbl>
    <w:bookmarkEnd w:id="1"/>
    <w:bookmarkEnd w:id="0"/>
    <w:p w14:paraId="236093D4" w14:textId="492F71B7" w:rsidR="005551F3" w:rsidRDefault="009673F2" w:rsidP="005551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r>
        <w:rPr>
          <w:b/>
          <w:bCs/>
          <w:szCs w:val="24"/>
        </w:rPr>
        <w:tab/>
      </w:r>
      <w:r w:rsidR="005551F3" w:rsidRPr="007F748A">
        <w:rPr>
          <w:b/>
          <w:bCs/>
          <w:szCs w:val="24"/>
        </w:rPr>
        <w:t>PM</w:t>
      </w:r>
      <w:r w:rsidR="005551F3">
        <w:rPr>
          <w:szCs w:val="24"/>
        </w:rPr>
        <w:tab/>
      </w:r>
      <w:r w:rsidR="005551F3" w:rsidRPr="007F748A">
        <w:rPr>
          <w:b/>
          <w:bCs/>
          <w:szCs w:val="24"/>
        </w:rPr>
        <w:t>Public Comm</w:t>
      </w:r>
      <w:r w:rsidR="000265B4">
        <w:rPr>
          <w:b/>
          <w:bCs/>
          <w:szCs w:val="24"/>
        </w:rPr>
        <w:t>ent</w:t>
      </w:r>
      <w:r w:rsidR="00273C94">
        <w:rPr>
          <w:b/>
          <w:bCs/>
          <w:szCs w:val="24"/>
        </w:rPr>
        <w:tab/>
      </w:r>
      <w:r w:rsidR="00273C94" w:rsidRPr="00273C94">
        <w:rPr>
          <w:szCs w:val="24"/>
        </w:rPr>
        <w:t>None</w:t>
      </w:r>
    </w:p>
    <w:p w14:paraId="4B13E257" w14:textId="1C8CCF7C" w:rsidR="005551F3" w:rsidRDefault="005551F3" w:rsidP="005551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="000265B4">
        <w:rPr>
          <w:szCs w:val="24"/>
        </w:rPr>
        <w:t xml:space="preserve"> </w:t>
      </w:r>
    </w:p>
    <w:p w14:paraId="54DEF188" w14:textId="4266CE08" w:rsidR="005551F3" w:rsidRDefault="0007229E" w:rsidP="005551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b/>
          <w:bCs/>
          <w:szCs w:val="24"/>
        </w:rPr>
      </w:pPr>
      <w:proofErr w:type="gramStart"/>
      <w:r>
        <w:rPr>
          <w:b/>
          <w:bCs/>
          <w:szCs w:val="24"/>
        </w:rPr>
        <w:t xml:space="preserve">5:04  </w:t>
      </w:r>
      <w:r w:rsidR="005551F3">
        <w:rPr>
          <w:b/>
          <w:bCs/>
          <w:szCs w:val="24"/>
        </w:rPr>
        <w:t>PM</w:t>
      </w:r>
      <w:proofErr w:type="gramEnd"/>
      <w:r w:rsidR="005551F3">
        <w:rPr>
          <w:b/>
          <w:bCs/>
          <w:szCs w:val="24"/>
        </w:rPr>
        <w:tab/>
        <w:t>Manager’s Report (ROCKY)</w:t>
      </w:r>
    </w:p>
    <w:p w14:paraId="78CAC2CF" w14:textId="20AF89D9" w:rsidR="00C30DCE" w:rsidRDefault="005551F3" w:rsidP="00C30D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r w:rsidRPr="00A26667">
        <w:rPr>
          <w:szCs w:val="24"/>
        </w:rPr>
        <w:tab/>
      </w:r>
      <w:r w:rsidRPr="00A26667">
        <w:rPr>
          <w:szCs w:val="24"/>
        </w:rPr>
        <w:tab/>
      </w:r>
      <w:r w:rsidRPr="00A26667">
        <w:rPr>
          <w:szCs w:val="24"/>
        </w:rPr>
        <w:tab/>
      </w:r>
      <w:r>
        <w:rPr>
          <w:szCs w:val="24"/>
        </w:rPr>
        <w:t>Departmental Updates &amp; Goals</w:t>
      </w:r>
      <w:r w:rsidR="0007229E">
        <w:rPr>
          <w:szCs w:val="24"/>
        </w:rPr>
        <w:t xml:space="preserve"> – Down to 3 vacancies.</w:t>
      </w:r>
    </w:p>
    <w:p w14:paraId="094808B3" w14:textId="6F51C601" w:rsidR="00816DF2" w:rsidRDefault="00816DF2" w:rsidP="00C30D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David Stipe – New Hire – Planning and Development Manager</w:t>
      </w:r>
    </w:p>
    <w:p w14:paraId="2F260F3F" w14:textId="419E3BDF" w:rsidR="00816DF2" w:rsidRDefault="00816DF2" w:rsidP="00C30DC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Erik Harrison – Camp Bonneville, Heritage Farm</w:t>
      </w:r>
    </w:p>
    <w:p w14:paraId="667744C1" w14:textId="41E505E4" w:rsidR="000345D8" w:rsidRDefault="00B40648" w:rsidP="00B40648">
      <w:pPr>
        <w:spacing w:line="240" w:lineRule="auto"/>
        <w:contextualSpacing/>
        <w:rPr>
          <w:b/>
          <w:bCs/>
          <w:szCs w:val="24"/>
        </w:rPr>
      </w:pPr>
      <w:proofErr w:type="gramStart"/>
      <w:r>
        <w:rPr>
          <w:b/>
          <w:bCs/>
          <w:szCs w:val="24"/>
        </w:rPr>
        <w:t xml:space="preserve">5:07  </w:t>
      </w:r>
      <w:r w:rsidR="000345D8">
        <w:rPr>
          <w:b/>
          <w:bCs/>
          <w:szCs w:val="24"/>
        </w:rPr>
        <w:t>PM</w:t>
      </w:r>
      <w:proofErr w:type="gramEnd"/>
      <w:r w:rsidR="000345D8">
        <w:rPr>
          <w:b/>
          <w:bCs/>
          <w:szCs w:val="24"/>
        </w:rPr>
        <w:tab/>
      </w:r>
      <w:r w:rsidR="00173755">
        <w:rPr>
          <w:b/>
          <w:bCs/>
          <w:szCs w:val="24"/>
        </w:rPr>
        <w:t>Unfinished Business</w:t>
      </w:r>
      <w:r w:rsidR="006E4E37">
        <w:rPr>
          <w:b/>
          <w:bCs/>
          <w:szCs w:val="24"/>
        </w:rPr>
        <w:t xml:space="preserve"> (ROCKY)</w:t>
      </w:r>
    </w:p>
    <w:p w14:paraId="2932A1B5" w14:textId="65CF3F0D" w:rsidR="009673F2" w:rsidRDefault="00DA1446" w:rsidP="00DA1446">
      <w:pPr>
        <w:spacing w:line="240" w:lineRule="auto"/>
        <w:ind w:left="1440" w:right="720" w:firstLine="720"/>
        <w:contextualSpacing/>
        <w:rPr>
          <w:szCs w:val="24"/>
        </w:rPr>
      </w:pPr>
      <w:r>
        <w:rPr>
          <w:szCs w:val="24"/>
        </w:rPr>
        <w:t xml:space="preserve">5:07 </w:t>
      </w:r>
      <w:r w:rsidR="005551F3">
        <w:rPr>
          <w:szCs w:val="24"/>
        </w:rPr>
        <w:t>PM</w:t>
      </w:r>
      <w:r w:rsidR="005551F3">
        <w:rPr>
          <w:szCs w:val="24"/>
        </w:rPr>
        <w:tab/>
      </w:r>
      <w:r w:rsidR="009673F2">
        <w:rPr>
          <w:szCs w:val="24"/>
        </w:rPr>
        <w:t>CAPITAL PLAN</w:t>
      </w:r>
      <w:r w:rsidR="00B40648">
        <w:rPr>
          <w:szCs w:val="24"/>
        </w:rPr>
        <w:t xml:space="preserve"> – Moving to annual update</w:t>
      </w:r>
    </w:p>
    <w:tbl>
      <w:tblPr>
        <w:tblStyle w:val="TableGrid"/>
        <w:tblW w:w="10371" w:type="dxa"/>
        <w:tblLook w:val="04A0" w:firstRow="1" w:lastRow="0" w:firstColumn="1" w:lastColumn="0" w:noHBand="0" w:noVBand="1"/>
      </w:tblPr>
      <w:tblGrid>
        <w:gridCol w:w="1128"/>
        <w:gridCol w:w="238"/>
        <w:gridCol w:w="9005"/>
      </w:tblGrid>
      <w:tr w:rsidR="009673F2" w:rsidRPr="006718B5" w14:paraId="49AB608F" w14:textId="77777777" w:rsidTr="00723C03">
        <w:trPr>
          <w:trHeight w:val="270"/>
        </w:trPr>
        <w:tc>
          <w:tcPr>
            <w:tcW w:w="1128" w:type="dxa"/>
          </w:tcPr>
          <w:p w14:paraId="4181CA55" w14:textId="77777777" w:rsidR="009673F2" w:rsidRPr="003056D0" w:rsidRDefault="009673F2" w:rsidP="00723C03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Time</w:t>
            </w:r>
          </w:p>
        </w:tc>
        <w:tc>
          <w:tcPr>
            <w:tcW w:w="238" w:type="dxa"/>
          </w:tcPr>
          <w:p w14:paraId="2B3BF3C6" w14:textId="77777777" w:rsidR="009673F2" w:rsidRPr="006718B5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9005" w:type="dxa"/>
          </w:tcPr>
          <w:p w14:paraId="3603C50D" w14:textId="77777777" w:rsidR="009673F2" w:rsidRPr="006718B5" w:rsidRDefault="009673F2" w:rsidP="00723C03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Action Item</w:t>
            </w:r>
          </w:p>
        </w:tc>
      </w:tr>
      <w:tr w:rsidR="009673F2" w:rsidRPr="0096626A" w14:paraId="3B024805" w14:textId="77777777" w:rsidTr="00723C03">
        <w:trPr>
          <w:trHeight w:val="252"/>
        </w:trPr>
        <w:tc>
          <w:tcPr>
            <w:tcW w:w="1128" w:type="dxa"/>
          </w:tcPr>
          <w:p w14:paraId="4EA429D0" w14:textId="7F44F8F4" w:rsidR="009673F2" w:rsidRPr="003056D0" w:rsidRDefault="009673F2" w:rsidP="00723C03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 </w:t>
            </w:r>
            <w:r w:rsidR="00B40648">
              <w:rPr>
                <w:b/>
                <w:szCs w:val="24"/>
              </w:rPr>
              <w:t>5:12</w:t>
            </w:r>
            <w:r>
              <w:rPr>
                <w:b/>
                <w:szCs w:val="24"/>
              </w:rPr>
              <w:t xml:space="preserve">   PM</w:t>
            </w:r>
          </w:p>
        </w:tc>
        <w:tc>
          <w:tcPr>
            <w:tcW w:w="238" w:type="dxa"/>
          </w:tcPr>
          <w:p w14:paraId="0AE4DE91" w14:textId="77777777" w:rsidR="009673F2" w:rsidRPr="006718B5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093B1787" w14:textId="0C13BC3F" w:rsidR="009673F2" w:rsidRPr="0096626A" w:rsidRDefault="009673F2" w:rsidP="00723C03">
            <w:pPr>
              <w:rPr>
                <w:rFonts w:ascii="Arial" w:hAnsi="Arial" w:cs="Arial"/>
                <w:i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</w:t>
            </w:r>
            <w:r w:rsidR="00B40648">
              <w:rPr>
                <w:rFonts w:ascii="Arial" w:eastAsia="Calibri" w:hAnsi="Arial" w:cs="Arial"/>
                <w:sz w:val="20"/>
              </w:rPr>
              <w:t>Jay Chester</w:t>
            </w:r>
            <w:r>
              <w:rPr>
                <w:rFonts w:ascii="Arial" w:eastAsia="Calibri" w:hAnsi="Arial" w:cs="Arial"/>
                <w:sz w:val="20"/>
              </w:rPr>
              <w:t xml:space="preserve">                           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Second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 xml:space="preserve">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</w:t>
            </w:r>
            <w:r w:rsidR="00B40648">
              <w:rPr>
                <w:rFonts w:ascii="Arial" w:eastAsia="Calibri" w:hAnsi="Arial" w:cs="Arial"/>
                <w:sz w:val="20"/>
              </w:rPr>
              <w:t>Dave Weston</w:t>
            </w:r>
          </w:p>
        </w:tc>
      </w:tr>
      <w:tr w:rsidR="009673F2" w:rsidRPr="0096626A" w14:paraId="1F5603E7" w14:textId="77777777" w:rsidTr="00723C03">
        <w:trPr>
          <w:trHeight w:val="252"/>
        </w:trPr>
        <w:tc>
          <w:tcPr>
            <w:tcW w:w="1128" w:type="dxa"/>
          </w:tcPr>
          <w:p w14:paraId="6191C793" w14:textId="77777777" w:rsidR="009673F2" w:rsidRPr="003056D0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30A2317D" w14:textId="77777777" w:rsidR="009673F2" w:rsidRPr="006718B5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59514F24" w14:textId="2C496527" w:rsidR="009673F2" w:rsidRPr="002F1616" w:rsidRDefault="009673F2" w:rsidP="00723C03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:</w:t>
            </w:r>
            <w:r>
              <w:rPr>
                <w:rFonts w:ascii="Arial" w:eastAsia="Calibri" w:hAnsi="Arial" w:cs="Arial"/>
                <w:sz w:val="20"/>
              </w:rPr>
              <w:t xml:space="preserve">  To </w:t>
            </w:r>
            <w:r w:rsidR="00DA1446">
              <w:rPr>
                <w:rFonts w:ascii="Arial" w:eastAsia="Calibri" w:hAnsi="Arial" w:cs="Arial"/>
                <w:sz w:val="20"/>
              </w:rPr>
              <w:t>support and approve</w:t>
            </w:r>
            <w:r>
              <w:rPr>
                <w:rFonts w:ascii="Arial" w:eastAsia="Calibri" w:hAnsi="Arial" w:cs="Arial"/>
                <w:sz w:val="20"/>
              </w:rPr>
              <w:t xml:space="preserve"> the </w:t>
            </w:r>
            <w:r w:rsidR="004F5350">
              <w:rPr>
                <w:rFonts w:ascii="Arial" w:eastAsia="Calibri" w:hAnsi="Arial" w:cs="Arial"/>
                <w:sz w:val="20"/>
              </w:rPr>
              <w:t>Capital Plan as presented.</w:t>
            </w:r>
          </w:p>
        </w:tc>
      </w:tr>
      <w:tr w:rsidR="009673F2" w:rsidRPr="0096626A" w14:paraId="3B7E451D" w14:textId="77777777" w:rsidTr="00723C03">
        <w:trPr>
          <w:trHeight w:val="270"/>
        </w:trPr>
        <w:tc>
          <w:tcPr>
            <w:tcW w:w="1128" w:type="dxa"/>
          </w:tcPr>
          <w:p w14:paraId="41E07701" w14:textId="77777777" w:rsidR="009673F2" w:rsidRPr="003056D0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5B424325" w14:textId="77777777" w:rsidR="009673F2" w:rsidRPr="006718B5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1816BDDB" w14:textId="77777777" w:rsidR="009673F2" w:rsidRPr="0096626A" w:rsidRDefault="009673F2" w:rsidP="00723C03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Discussion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  <w:szCs w:val="20"/>
              </w:rPr>
              <w:t>:</w:t>
            </w:r>
            <w:r w:rsidRPr="0096626A"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 xml:space="preserve">    </w:t>
            </w:r>
            <w:r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>None</w:t>
            </w:r>
          </w:p>
        </w:tc>
      </w:tr>
      <w:tr w:rsidR="009673F2" w:rsidRPr="0096626A" w14:paraId="37681869" w14:textId="77777777" w:rsidTr="00723C03">
        <w:trPr>
          <w:trHeight w:val="252"/>
        </w:trPr>
        <w:tc>
          <w:tcPr>
            <w:tcW w:w="1128" w:type="dxa"/>
          </w:tcPr>
          <w:p w14:paraId="762E391B" w14:textId="77777777" w:rsidR="009673F2" w:rsidRPr="003056D0" w:rsidRDefault="009673F2" w:rsidP="00723C03">
            <w:pPr>
              <w:jc w:val="center"/>
              <w:rPr>
                <w:b/>
                <w:szCs w:val="24"/>
              </w:rPr>
            </w:pPr>
            <w:r>
              <w:rPr>
                <w:rFonts w:ascii="Arial" w:hAnsi="Arial" w:cs="Arial"/>
                <w:b/>
                <w:smallCaps/>
                <w:sz w:val="20"/>
              </w:rPr>
              <w:t>MOTION CARRIED</w:t>
            </w:r>
          </w:p>
        </w:tc>
        <w:tc>
          <w:tcPr>
            <w:tcW w:w="238" w:type="dxa"/>
          </w:tcPr>
          <w:p w14:paraId="6651BD43" w14:textId="77777777" w:rsidR="009673F2" w:rsidRPr="006718B5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68D6A84D" w14:textId="77777777" w:rsidR="009673F2" w:rsidRDefault="009673F2" w:rsidP="00723C03">
            <w:pPr>
              <w:rPr>
                <w:rFonts w:ascii="Arial" w:eastAsia="Calibri" w:hAnsi="Arial" w:cs="Arial"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In Favor:</w:t>
            </w:r>
            <w:r>
              <w:rPr>
                <w:rFonts w:ascii="Arial" w:eastAsia="Calibri" w:hAnsi="Arial" w:cs="Arial"/>
                <w:smallCaps/>
                <w:sz w:val="20"/>
              </w:rPr>
              <w:t xml:space="preserve"> Unanimous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O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pposed:</w:t>
            </w:r>
            <w:r w:rsidRPr="0096626A">
              <w:rPr>
                <w:rFonts w:ascii="Arial" w:hAnsi="Arial" w:cs="Arial"/>
                <w:b/>
                <w:smallCaps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sz w:val="20"/>
              </w:rPr>
              <w:t>None</w:t>
            </w:r>
            <w:r w:rsidRPr="0096626A">
              <w:rPr>
                <w:rFonts w:ascii="Arial" w:eastAsia="Calibri" w:hAnsi="Arial" w:cs="Arial"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 xml:space="preserve">Abstained: </w:t>
            </w:r>
            <w:r>
              <w:rPr>
                <w:rFonts w:ascii="Arial" w:eastAsia="Calibri" w:hAnsi="Arial" w:cs="Arial"/>
                <w:sz w:val="20"/>
              </w:rPr>
              <w:t>None</w:t>
            </w:r>
          </w:p>
          <w:p w14:paraId="0E038092" w14:textId="77777777" w:rsidR="009673F2" w:rsidRPr="0096626A" w:rsidRDefault="009673F2" w:rsidP="00723C03">
            <w:pPr>
              <w:jc w:val="center"/>
              <w:rPr>
                <w:rFonts w:ascii="Arial" w:hAnsi="Arial" w:cs="Arial"/>
                <w:b/>
                <w:smallCaps/>
                <w:sz w:val="20"/>
              </w:rPr>
            </w:pPr>
          </w:p>
        </w:tc>
      </w:tr>
    </w:tbl>
    <w:p w14:paraId="4D02F950" w14:textId="1F12A437" w:rsidR="005551F3" w:rsidRDefault="00363602" w:rsidP="009673F2">
      <w:pPr>
        <w:spacing w:line="240" w:lineRule="auto"/>
        <w:ind w:left="3600" w:right="720" w:hanging="720"/>
        <w:contextualSpacing/>
        <w:rPr>
          <w:szCs w:val="24"/>
        </w:rPr>
      </w:pPr>
      <w:r>
        <w:rPr>
          <w:szCs w:val="24"/>
        </w:rPr>
        <w:t xml:space="preserve"> </w:t>
      </w:r>
    </w:p>
    <w:p w14:paraId="15B0A26E" w14:textId="38B93AC3" w:rsidR="00173755" w:rsidRDefault="00DA1446" w:rsidP="00DA1446">
      <w:pPr>
        <w:spacing w:line="240" w:lineRule="auto"/>
        <w:ind w:left="1440" w:right="720" w:firstLine="720"/>
        <w:contextualSpacing/>
        <w:rPr>
          <w:szCs w:val="24"/>
        </w:rPr>
      </w:pPr>
      <w:r>
        <w:rPr>
          <w:szCs w:val="24"/>
        </w:rPr>
        <w:t xml:space="preserve">5:19 </w:t>
      </w:r>
      <w:r w:rsidR="000345D8">
        <w:rPr>
          <w:szCs w:val="24"/>
        </w:rPr>
        <w:t xml:space="preserve">PM </w:t>
      </w:r>
      <w:r w:rsidR="00363602">
        <w:rPr>
          <w:szCs w:val="24"/>
        </w:rPr>
        <w:tab/>
      </w:r>
      <w:r w:rsidR="006D4AB6">
        <w:rPr>
          <w:szCs w:val="24"/>
        </w:rPr>
        <w:t xml:space="preserve">PROS Plan </w:t>
      </w:r>
      <w:r w:rsidR="00363602">
        <w:rPr>
          <w:szCs w:val="24"/>
        </w:rPr>
        <w:t>–</w:t>
      </w:r>
      <w:r w:rsidR="005126C3">
        <w:rPr>
          <w:szCs w:val="24"/>
        </w:rPr>
        <w:t xml:space="preserve"> </w:t>
      </w:r>
    </w:p>
    <w:tbl>
      <w:tblPr>
        <w:tblStyle w:val="TableGrid"/>
        <w:tblW w:w="10371" w:type="dxa"/>
        <w:tblLook w:val="04A0" w:firstRow="1" w:lastRow="0" w:firstColumn="1" w:lastColumn="0" w:noHBand="0" w:noVBand="1"/>
      </w:tblPr>
      <w:tblGrid>
        <w:gridCol w:w="1128"/>
        <w:gridCol w:w="238"/>
        <w:gridCol w:w="9005"/>
      </w:tblGrid>
      <w:tr w:rsidR="009673F2" w:rsidRPr="006718B5" w14:paraId="17442221" w14:textId="77777777" w:rsidTr="00723C03">
        <w:trPr>
          <w:trHeight w:val="270"/>
        </w:trPr>
        <w:tc>
          <w:tcPr>
            <w:tcW w:w="1128" w:type="dxa"/>
          </w:tcPr>
          <w:p w14:paraId="47B9E9A7" w14:textId="77777777" w:rsidR="009673F2" w:rsidRPr="003056D0" w:rsidRDefault="009673F2" w:rsidP="00723C03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Time</w:t>
            </w:r>
          </w:p>
        </w:tc>
        <w:tc>
          <w:tcPr>
            <w:tcW w:w="238" w:type="dxa"/>
          </w:tcPr>
          <w:p w14:paraId="42457A6B" w14:textId="77777777" w:rsidR="009673F2" w:rsidRPr="006718B5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9005" w:type="dxa"/>
          </w:tcPr>
          <w:p w14:paraId="7E763109" w14:textId="77777777" w:rsidR="009673F2" w:rsidRPr="006718B5" w:rsidRDefault="009673F2" w:rsidP="00723C03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Action Item</w:t>
            </w:r>
          </w:p>
        </w:tc>
      </w:tr>
      <w:tr w:rsidR="009673F2" w:rsidRPr="0096626A" w14:paraId="70EDEB48" w14:textId="77777777" w:rsidTr="00723C03">
        <w:trPr>
          <w:trHeight w:val="252"/>
        </w:trPr>
        <w:tc>
          <w:tcPr>
            <w:tcW w:w="1128" w:type="dxa"/>
          </w:tcPr>
          <w:p w14:paraId="2BDE0935" w14:textId="73086430" w:rsidR="009673F2" w:rsidRPr="003056D0" w:rsidRDefault="009673F2" w:rsidP="00723C03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  </w:t>
            </w:r>
            <w:proofErr w:type="gramStart"/>
            <w:r w:rsidR="00DA1446">
              <w:rPr>
                <w:b/>
                <w:szCs w:val="24"/>
              </w:rPr>
              <w:t>5:25</w:t>
            </w:r>
            <w:r>
              <w:rPr>
                <w:b/>
                <w:szCs w:val="24"/>
              </w:rPr>
              <w:t xml:space="preserve">  PM</w:t>
            </w:r>
            <w:proofErr w:type="gramEnd"/>
          </w:p>
        </w:tc>
        <w:tc>
          <w:tcPr>
            <w:tcW w:w="238" w:type="dxa"/>
          </w:tcPr>
          <w:p w14:paraId="0013F918" w14:textId="77777777" w:rsidR="009673F2" w:rsidRPr="006718B5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1947C219" w14:textId="723E4244" w:rsidR="009673F2" w:rsidRPr="0096626A" w:rsidRDefault="009673F2" w:rsidP="00723C03">
            <w:pPr>
              <w:rPr>
                <w:rFonts w:ascii="Arial" w:hAnsi="Arial" w:cs="Arial"/>
                <w:i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  </w:t>
            </w:r>
            <w:r w:rsidR="00DA1446">
              <w:rPr>
                <w:rFonts w:ascii="Arial" w:eastAsia="Calibri" w:hAnsi="Arial" w:cs="Arial"/>
                <w:sz w:val="20"/>
              </w:rPr>
              <w:t>Felix Ruhiri</w:t>
            </w:r>
            <w:r>
              <w:rPr>
                <w:rFonts w:ascii="Arial" w:eastAsia="Calibri" w:hAnsi="Arial" w:cs="Arial"/>
                <w:sz w:val="20"/>
              </w:rPr>
              <w:t xml:space="preserve">                         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Second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 xml:space="preserve">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</w:t>
            </w:r>
            <w:r w:rsidR="00DA1446">
              <w:rPr>
                <w:rFonts w:ascii="Arial" w:eastAsia="Calibri" w:hAnsi="Arial" w:cs="Arial"/>
                <w:sz w:val="20"/>
              </w:rPr>
              <w:t>Stacy Kysar</w:t>
            </w:r>
          </w:p>
        </w:tc>
      </w:tr>
      <w:tr w:rsidR="009673F2" w:rsidRPr="0096626A" w14:paraId="1783DD4F" w14:textId="77777777" w:rsidTr="00723C03">
        <w:trPr>
          <w:trHeight w:val="252"/>
        </w:trPr>
        <w:tc>
          <w:tcPr>
            <w:tcW w:w="1128" w:type="dxa"/>
          </w:tcPr>
          <w:p w14:paraId="72682B79" w14:textId="77777777" w:rsidR="009673F2" w:rsidRPr="003056D0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2158B493" w14:textId="77777777" w:rsidR="009673F2" w:rsidRPr="006718B5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6314295E" w14:textId="3ECF86AB" w:rsidR="009673F2" w:rsidRPr="002F1616" w:rsidRDefault="009673F2" w:rsidP="00723C03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:</w:t>
            </w:r>
            <w:r>
              <w:rPr>
                <w:rFonts w:ascii="Arial" w:eastAsia="Calibri" w:hAnsi="Arial" w:cs="Arial"/>
                <w:sz w:val="20"/>
              </w:rPr>
              <w:t xml:space="preserve">  To </w:t>
            </w:r>
            <w:r w:rsidR="00DA1446">
              <w:rPr>
                <w:rFonts w:ascii="Arial" w:eastAsia="Calibri" w:hAnsi="Arial" w:cs="Arial"/>
                <w:sz w:val="20"/>
              </w:rPr>
              <w:t>support and approve</w:t>
            </w:r>
            <w:r>
              <w:rPr>
                <w:rFonts w:ascii="Arial" w:eastAsia="Calibri" w:hAnsi="Arial" w:cs="Arial"/>
                <w:sz w:val="20"/>
              </w:rPr>
              <w:t xml:space="preserve"> the </w:t>
            </w:r>
            <w:r w:rsidR="004F5350">
              <w:rPr>
                <w:rFonts w:ascii="Arial" w:eastAsia="Calibri" w:hAnsi="Arial" w:cs="Arial"/>
                <w:sz w:val="20"/>
              </w:rPr>
              <w:t>PROS PLAN as presented.</w:t>
            </w:r>
          </w:p>
        </w:tc>
      </w:tr>
      <w:tr w:rsidR="009673F2" w:rsidRPr="0096626A" w14:paraId="13845E36" w14:textId="77777777" w:rsidTr="00723C03">
        <w:trPr>
          <w:trHeight w:val="270"/>
        </w:trPr>
        <w:tc>
          <w:tcPr>
            <w:tcW w:w="1128" w:type="dxa"/>
          </w:tcPr>
          <w:p w14:paraId="38CDD13A" w14:textId="77777777" w:rsidR="009673F2" w:rsidRPr="003056D0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4AE07A62" w14:textId="77777777" w:rsidR="009673F2" w:rsidRPr="006718B5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20C3D30D" w14:textId="77777777" w:rsidR="009673F2" w:rsidRPr="0096626A" w:rsidRDefault="009673F2" w:rsidP="00723C03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Discussion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  <w:szCs w:val="20"/>
              </w:rPr>
              <w:t>:</w:t>
            </w:r>
            <w:r w:rsidRPr="0096626A"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 xml:space="preserve">    </w:t>
            </w:r>
            <w:r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>None</w:t>
            </w:r>
          </w:p>
        </w:tc>
      </w:tr>
      <w:tr w:rsidR="009673F2" w:rsidRPr="0096626A" w14:paraId="35E034FC" w14:textId="77777777" w:rsidTr="00723C03">
        <w:trPr>
          <w:trHeight w:val="252"/>
        </w:trPr>
        <w:tc>
          <w:tcPr>
            <w:tcW w:w="1128" w:type="dxa"/>
          </w:tcPr>
          <w:p w14:paraId="581EF1D7" w14:textId="77777777" w:rsidR="009673F2" w:rsidRPr="003056D0" w:rsidRDefault="009673F2" w:rsidP="00723C03">
            <w:pPr>
              <w:jc w:val="center"/>
              <w:rPr>
                <w:b/>
                <w:szCs w:val="24"/>
              </w:rPr>
            </w:pPr>
            <w:r>
              <w:rPr>
                <w:rFonts w:ascii="Arial" w:hAnsi="Arial" w:cs="Arial"/>
                <w:b/>
                <w:smallCaps/>
                <w:sz w:val="20"/>
              </w:rPr>
              <w:t>MOTION CARRIED</w:t>
            </w:r>
          </w:p>
        </w:tc>
        <w:tc>
          <w:tcPr>
            <w:tcW w:w="238" w:type="dxa"/>
          </w:tcPr>
          <w:p w14:paraId="3630B619" w14:textId="77777777" w:rsidR="009673F2" w:rsidRPr="006718B5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05C6B3A1" w14:textId="77777777" w:rsidR="009673F2" w:rsidRDefault="009673F2" w:rsidP="00723C03">
            <w:pPr>
              <w:rPr>
                <w:rFonts w:ascii="Arial" w:eastAsia="Calibri" w:hAnsi="Arial" w:cs="Arial"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In Favor:</w:t>
            </w:r>
            <w:r>
              <w:rPr>
                <w:rFonts w:ascii="Arial" w:eastAsia="Calibri" w:hAnsi="Arial" w:cs="Arial"/>
                <w:smallCaps/>
                <w:sz w:val="20"/>
              </w:rPr>
              <w:t xml:space="preserve"> Unanimous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O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pposed:</w:t>
            </w:r>
            <w:r w:rsidRPr="0096626A">
              <w:rPr>
                <w:rFonts w:ascii="Arial" w:hAnsi="Arial" w:cs="Arial"/>
                <w:b/>
                <w:smallCaps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sz w:val="20"/>
              </w:rPr>
              <w:t>None</w:t>
            </w:r>
            <w:r w:rsidRPr="0096626A">
              <w:rPr>
                <w:rFonts w:ascii="Arial" w:eastAsia="Calibri" w:hAnsi="Arial" w:cs="Arial"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 xml:space="preserve">Abstained: </w:t>
            </w:r>
            <w:r>
              <w:rPr>
                <w:rFonts w:ascii="Arial" w:eastAsia="Calibri" w:hAnsi="Arial" w:cs="Arial"/>
                <w:sz w:val="20"/>
              </w:rPr>
              <w:t>None</w:t>
            </w:r>
          </w:p>
          <w:p w14:paraId="32E5D319" w14:textId="77777777" w:rsidR="009673F2" w:rsidRPr="0096626A" w:rsidRDefault="009673F2" w:rsidP="00723C03">
            <w:pPr>
              <w:jc w:val="center"/>
              <w:rPr>
                <w:rFonts w:ascii="Arial" w:hAnsi="Arial" w:cs="Arial"/>
                <w:b/>
                <w:smallCaps/>
                <w:sz w:val="20"/>
              </w:rPr>
            </w:pPr>
          </w:p>
        </w:tc>
      </w:tr>
    </w:tbl>
    <w:p w14:paraId="7F890CB8" w14:textId="755D6549" w:rsidR="009673F2" w:rsidRDefault="009673F2" w:rsidP="009673F2">
      <w:pPr>
        <w:spacing w:line="240" w:lineRule="auto"/>
        <w:ind w:right="720"/>
        <w:contextualSpacing/>
        <w:rPr>
          <w:szCs w:val="24"/>
        </w:rPr>
      </w:pPr>
    </w:p>
    <w:p w14:paraId="1B039523" w14:textId="737D1DAD" w:rsidR="009673F2" w:rsidRDefault="009673F2" w:rsidP="009673F2">
      <w:pPr>
        <w:spacing w:line="240" w:lineRule="auto"/>
        <w:ind w:right="720"/>
        <w:contextualSpacing/>
        <w:rPr>
          <w:szCs w:val="24"/>
        </w:rPr>
      </w:pPr>
    </w:p>
    <w:p w14:paraId="21E87E5F" w14:textId="69087887" w:rsidR="009673F2" w:rsidRDefault="009673F2" w:rsidP="009673F2">
      <w:pPr>
        <w:spacing w:line="240" w:lineRule="auto"/>
        <w:ind w:right="720"/>
        <w:contextualSpacing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DA1446">
        <w:rPr>
          <w:szCs w:val="24"/>
        </w:rPr>
        <w:t xml:space="preserve">5:13 </w:t>
      </w:r>
      <w:r>
        <w:rPr>
          <w:szCs w:val="24"/>
        </w:rPr>
        <w:t>PM</w:t>
      </w:r>
      <w:r>
        <w:rPr>
          <w:szCs w:val="24"/>
        </w:rPr>
        <w:tab/>
        <w:t>NATURAL AREAS ACQUIS</w:t>
      </w:r>
      <w:r w:rsidR="00DA1446">
        <w:rPr>
          <w:szCs w:val="24"/>
        </w:rPr>
        <w:t>I</w:t>
      </w:r>
      <w:r>
        <w:rPr>
          <w:szCs w:val="24"/>
        </w:rPr>
        <w:t>TION PLAN</w:t>
      </w:r>
    </w:p>
    <w:tbl>
      <w:tblPr>
        <w:tblStyle w:val="TableGrid"/>
        <w:tblW w:w="10371" w:type="dxa"/>
        <w:tblLook w:val="04A0" w:firstRow="1" w:lastRow="0" w:firstColumn="1" w:lastColumn="0" w:noHBand="0" w:noVBand="1"/>
      </w:tblPr>
      <w:tblGrid>
        <w:gridCol w:w="1128"/>
        <w:gridCol w:w="238"/>
        <w:gridCol w:w="9005"/>
      </w:tblGrid>
      <w:tr w:rsidR="009673F2" w:rsidRPr="006718B5" w14:paraId="61676805" w14:textId="77777777" w:rsidTr="00723C03">
        <w:trPr>
          <w:trHeight w:val="270"/>
        </w:trPr>
        <w:tc>
          <w:tcPr>
            <w:tcW w:w="1128" w:type="dxa"/>
          </w:tcPr>
          <w:p w14:paraId="2A436DEA" w14:textId="77777777" w:rsidR="009673F2" w:rsidRPr="003056D0" w:rsidRDefault="009673F2" w:rsidP="00723C03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Time</w:t>
            </w:r>
          </w:p>
        </w:tc>
        <w:tc>
          <w:tcPr>
            <w:tcW w:w="238" w:type="dxa"/>
          </w:tcPr>
          <w:p w14:paraId="77DC7874" w14:textId="77777777" w:rsidR="009673F2" w:rsidRPr="006718B5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9005" w:type="dxa"/>
          </w:tcPr>
          <w:p w14:paraId="60060129" w14:textId="77777777" w:rsidR="009673F2" w:rsidRPr="006718B5" w:rsidRDefault="009673F2" w:rsidP="00723C03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Action Item</w:t>
            </w:r>
          </w:p>
        </w:tc>
      </w:tr>
      <w:tr w:rsidR="009673F2" w:rsidRPr="0096626A" w14:paraId="7028CFB2" w14:textId="77777777" w:rsidTr="00723C03">
        <w:trPr>
          <w:trHeight w:val="252"/>
        </w:trPr>
        <w:tc>
          <w:tcPr>
            <w:tcW w:w="1128" w:type="dxa"/>
          </w:tcPr>
          <w:p w14:paraId="570E77C2" w14:textId="72531695" w:rsidR="009673F2" w:rsidRPr="003056D0" w:rsidRDefault="009673F2" w:rsidP="00723C03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  </w:t>
            </w:r>
            <w:proofErr w:type="gramStart"/>
            <w:r w:rsidR="00DA1446">
              <w:rPr>
                <w:b/>
                <w:szCs w:val="24"/>
              </w:rPr>
              <w:t>5:19</w:t>
            </w:r>
            <w:r>
              <w:rPr>
                <w:b/>
                <w:szCs w:val="24"/>
              </w:rPr>
              <w:t xml:space="preserve">  PM</w:t>
            </w:r>
            <w:proofErr w:type="gramEnd"/>
          </w:p>
        </w:tc>
        <w:tc>
          <w:tcPr>
            <w:tcW w:w="238" w:type="dxa"/>
          </w:tcPr>
          <w:p w14:paraId="6115358D" w14:textId="77777777" w:rsidR="009673F2" w:rsidRPr="006718B5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05B44788" w14:textId="3CF39DB2" w:rsidR="009673F2" w:rsidRPr="0096626A" w:rsidRDefault="009673F2" w:rsidP="00723C03">
            <w:pPr>
              <w:rPr>
                <w:rFonts w:ascii="Arial" w:hAnsi="Arial" w:cs="Arial"/>
                <w:i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    </w:t>
            </w:r>
            <w:r w:rsidR="00DA1446">
              <w:rPr>
                <w:rFonts w:ascii="Arial" w:eastAsia="Calibri" w:hAnsi="Arial" w:cs="Arial"/>
                <w:sz w:val="20"/>
              </w:rPr>
              <w:t xml:space="preserve">Dave </w:t>
            </w:r>
            <w:proofErr w:type="spellStart"/>
            <w:r w:rsidR="00DA1446">
              <w:rPr>
                <w:rFonts w:ascii="Arial" w:eastAsia="Calibri" w:hAnsi="Arial" w:cs="Arial"/>
                <w:sz w:val="20"/>
              </w:rPr>
              <w:t>Westson</w:t>
            </w:r>
            <w:proofErr w:type="spellEnd"/>
            <w:r>
              <w:rPr>
                <w:rFonts w:ascii="Arial" w:eastAsia="Calibri" w:hAnsi="Arial" w:cs="Arial"/>
                <w:sz w:val="20"/>
              </w:rPr>
              <w:t xml:space="preserve">                       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Second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 xml:space="preserve">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</w:t>
            </w:r>
            <w:r w:rsidR="00DA1446">
              <w:rPr>
                <w:rFonts w:ascii="Arial" w:eastAsia="Calibri" w:hAnsi="Arial" w:cs="Arial"/>
                <w:sz w:val="20"/>
              </w:rPr>
              <w:t>Stacy Kysar</w:t>
            </w:r>
          </w:p>
        </w:tc>
      </w:tr>
      <w:tr w:rsidR="009673F2" w:rsidRPr="0096626A" w14:paraId="05DE2070" w14:textId="77777777" w:rsidTr="00723C03">
        <w:trPr>
          <w:trHeight w:val="252"/>
        </w:trPr>
        <w:tc>
          <w:tcPr>
            <w:tcW w:w="1128" w:type="dxa"/>
          </w:tcPr>
          <w:p w14:paraId="68B4CEB5" w14:textId="77777777" w:rsidR="009673F2" w:rsidRPr="003056D0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7B6AD715" w14:textId="77777777" w:rsidR="009673F2" w:rsidRPr="006718B5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4CCA3EF5" w14:textId="11DC6A17" w:rsidR="009673F2" w:rsidRPr="002F1616" w:rsidRDefault="009673F2" w:rsidP="00723C03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:</w:t>
            </w:r>
            <w:r>
              <w:rPr>
                <w:rFonts w:ascii="Arial" w:eastAsia="Calibri" w:hAnsi="Arial" w:cs="Arial"/>
                <w:sz w:val="20"/>
              </w:rPr>
              <w:t xml:space="preserve">  To </w:t>
            </w:r>
            <w:r w:rsidR="00DA1446">
              <w:rPr>
                <w:rFonts w:ascii="Arial" w:eastAsia="Calibri" w:hAnsi="Arial" w:cs="Arial"/>
                <w:sz w:val="20"/>
              </w:rPr>
              <w:t>support and approve</w:t>
            </w:r>
            <w:r>
              <w:rPr>
                <w:rFonts w:ascii="Arial" w:eastAsia="Calibri" w:hAnsi="Arial" w:cs="Arial"/>
                <w:sz w:val="20"/>
              </w:rPr>
              <w:t xml:space="preserve"> the NAAP as presented.</w:t>
            </w:r>
          </w:p>
        </w:tc>
      </w:tr>
      <w:tr w:rsidR="009673F2" w:rsidRPr="0096626A" w14:paraId="1D418C47" w14:textId="77777777" w:rsidTr="00723C03">
        <w:trPr>
          <w:trHeight w:val="270"/>
        </w:trPr>
        <w:tc>
          <w:tcPr>
            <w:tcW w:w="1128" w:type="dxa"/>
          </w:tcPr>
          <w:p w14:paraId="358F1D96" w14:textId="77777777" w:rsidR="009673F2" w:rsidRPr="003056D0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4E6EE679" w14:textId="77777777" w:rsidR="009673F2" w:rsidRPr="006718B5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0F8C87C7" w14:textId="77777777" w:rsidR="009673F2" w:rsidRPr="0096626A" w:rsidRDefault="009673F2" w:rsidP="00723C03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Discussion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  <w:szCs w:val="20"/>
              </w:rPr>
              <w:t>:</w:t>
            </w:r>
            <w:r w:rsidRPr="0096626A"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 xml:space="preserve">    </w:t>
            </w:r>
            <w:r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>None</w:t>
            </w:r>
          </w:p>
        </w:tc>
      </w:tr>
      <w:tr w:rsidR="009673F2" w:rsidRPr="0096626A" w14:paraId="7A9462E2" w14:textId="77777777" w:rsidTr="00723C03">
        <w:trPr>
          <w:trHeight w:val="252"/>
        </w:trPr>
        <w:tc>
          <w:tcPr>
            <w:tcW w:w="1128" w:type="dxa"/>
          </w:tcPr>
          <w:p w14:paraId="76AF2EFF" w14:textId="77777777" w:rsidR="009673F2" w:rsidRPr="003056D0" w:rsidRDefault="009673F2" w:rsidP="00723C03">
            <w:pPr>
              <w:jc w:val="center"/>
              <w:rPr>
                <w:b/>
                <w:szCs w:val="24"/>
              </w:rPr>
            </w:pPr>
            <w:r>
              <w:rPr>
                <w:rFonts w:ascii="Arial" w:hAnsi="Arial" w:cs="Arial"/>
                <w:b/>
                <w:smallCaps/>
                <w:sz w:val="20"/>
              </w:rPr>
              <w:t>MOTION CARRIED</w:t>
            </w:r>
          </w:p>
        </w:tc>
        <w:tc>
          <w:tcPr>
            <w:tcW w:w="238" w:type="dxa"/>
          </w:tcPr>
          <w:p w14:paraId="39AAD71C" w14:textId="77777777" w:rsidR="009673F2" w:rsidRPr="006718B5" w:rsidRDefault="009673F2" w:rsidP="00723C03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6A0B2B5B" w14:textId="77777777" w:rsidR="009673F2" w:rsidRDefault="009673F2" w:rsidP="00723C03">
            <w:pPr>
              <w:rPr>
                <w:rFonts w:ascii="Arial" w:eastAsia="Calibri" w:hAnsi="Arial" w:cs="Arial"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In Favor:</w:t>
            </w:r>
            <w:r>
              <w:rPr>
                <w:rFonts w:ascii="Arial" w:eastAsia="Calibri" w:hAnsi="Arial" w:cs="Arial"/>
                <w:smallCaps/>
                <w:sz w:val="20"/>
              </w:rPr>
              <w:t xml:space="preserve"> Unanimous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O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pposed:</w:t>
            </w:r>
            <w:r w:rsidRPr="0096626A">
              <w:rPr>
                <w:rFonts w:ascii="Arial" w:hAnsi="Arial" w:cs="Arial"/>
                <w:b/>
                <w:smallCaps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sz w:val="20"/>
              </w:rPr>
              <w:t>None</w:t>
            </w:r>
            <w:r w:rsidRPr="0096626A">
              <w:rPr>
                <w:rFonts w:ascii="Arial" w:eastAsia="Calibri" w:hAnsi="Arial" w:cs="Arial"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 xml:space="preserve">Abstained: </w:t>
            </w:r>
            <w:r>
              <w:rPr>
                <w:rFonts w:ascii="Arial" w:eastAsia="Calibri" w:hAnsi="Arial" w:cs="Arial"/>
                <w:sz w:val="20"/>
              </w:rPr>
              <w:t>None</w:t>
            </w:r>
          </w:p>
          <w:p w14:paraId="498B2843" w14:textId="77777777" w:rsidR="009673F2" w:rsidRPr="0096626A" w:rsidRDefault="009673F2" w:rsidP="00723C03">
            <w:pPr>
              <w:jc w:val="center"/>
              <w:rPr>
                <w:rFonts w:ascii="Arial" w:hAnsi="Arial" w:cs="Arial"/>
                <w:b/>
                <w:smallCaps/>
                <w:sz w:val="20"/>
              </w:rPr>
            </w:pPr>
          </w:p>
        </w:tc>
      </w:tr>
    </w:tbl>
    <w:p w14:paraId="12B7A50C" w14:textId="3B42A89C" w:rsidR="009673F2" w:rsidRPr="00DA1446" w:rsidRDefault="00DA1446" w:rsidP="00DA1446">
      <w:pPr>
        <w:pStyle w:val="ListParagraph"/>
        <w:numPr>
          <w:ilvl w:val="0"/>
          <w:numId w:val="13"/>
        </w:numPr>
        <w:spacing w:line="240" w:lineRule="auto"/>
        <w:ind w:right="720"/>
        <w:rPr>
          <w:szCs w:val="24"/>
        </w:rPr>
      </w:pPr>
      <w:r>
        <w:rPr>
          <w:szCs w:val="24"/>
        </w:rPr>
        <w:t>Going forward the Natural Areas Acquisition Plan will be presented a year in advance of the PROS Plan.</w:t>
      </w:r>
    </w:p>
    <w:p w14:paraId="30404137" w14:textId="42DA2FD8" w:rsidR="00972C21" w:rsidRDefault="00AD6F14" w:rsidP="00AD6F14">
      <w:pPr>
        <w:spacing w:line="240" w:lineRule="auto"/>
        <w:ind w:right="720"/>
        <w:contextualSpacing/>
        <w:rPr>
          <w:szCs w:val="24"/>
        </w:rPr>
      </w:pPr>
      <w:r>
        <w:rPr>
          <w:b/>
          <w:bCs/>
          <w:szCs w:val="24"/>
        </w:rPr>
        <w:t xml:space="preserve">5:34 </w:t>
      </w:r>
      <w:r w:rsidR="00972C21">
        <w:rPr>
          <w:b/>
          <w:bCs/>
          <w:szCs w:val="24"/>
        </w:rPr>
        <w:t>PM</w:t>
      </w:r>
      <w:r w:rsidR="00972C21">
        <w:rPr>
          <w:b/>
          <w:bCs/>
          <w:szCs w:val="24"/>
        </w:rPr>
        <w:tab/>
        <w:t xml:space="preserve">Roundtable Discussion </w:t>
      </w:r>
      <w:r w:rsidR="00972C21">
        <w:rPr>
          <w:szCs w:val="24"/>
        </w:rPr>
        <w:t>(PAB Members)</w:t>
      </w:r>
    </w:p>
    <w:p w14:paraId="62ACB649" w14:textId="01F382FF" w:rsidR="00560E3D" w:rsidRDefault="00AD6F14" w:rsidP="00AD6F14">
      <w:pPr>
        <w:spacing w:line="240" w:lineRule="auto"/>
        <w:ind w:right="720"/>
        <w:contextualSpacing/>
        <w:rPr>
          <w:b/>
          <w:bCs/>
          <w:szCs w:val="24"/>
        </w:rPr>
      </w:pPr>
      <w:r>
        <w:rPr>
          <w:b/>
          <w:bCs/>
          <w:szCs w:val="24"/>
        </w:rPr>
        <w:t xml:space="preserve">5:39 </w:t>
      </w:r>
      <w:r w:rsidR="00560E3D" w:rsidRPr="00560E3D">
        <w:rPr>
          <w:b/>
          <w:bCs/>
          <w:szCs w:val="24"/>
        </w:rPr>
        <w:t>PM</w:t>
      </w:r>
      <w:r w:rsidR="00560E3D">
        <w:rPr>
          <w:b/>
          <w:bCs/>
          <w:szCs w:val="24"/>
        </w:rPr>
        <w:tab/>
        <w:t>Adjourn</w:t>
      </w:r>
    </w:p>
    <w:p w14:paraId="28105378" w14:textId="77777777" w:rsidR="004513CB" w:rsidRDefault="004513CB" w:rsidP="004513CB">
      <w:pPr>
        <w:spacing w:line="240" w:lineRule="auto"/>
        <w:ind w:right="720"/>
        <w:contextualSpacing/>
        <w:rPr>
          <w:b/>
          <w:bCs/>
          <w:szCs w:val="24"/>
        </w:rPr>
      </w:pPr>
    </w:p>
    <w:p w14:paraId="5C519754" w14:textId="50203BD9" w:rsidR="00690871" w:rsidRDefault="00560E3D" w:rsidP="00776BE7">
      <w:pPr>
        <w:spacing w:line="240" w:lineRule="auto"/>
        <w:ind w:right="720"/>
        <w:contextualSpacing/>
        <w:rPr>
          <w:szCs w:val="24"/>
        </w:rPr>
      </w:pPr>
      <w:r>
        <w:rPr>
          <w:b/>
          <w:bCs/>
          <w:szCs w:val="24"/>
        </w:rPr>
        <w:t>Respectfully submitted, Stacy Kysar, Secretary</w:t>
      </w:r>
    </w:p>
    <w:sectPr w:rsidR="00690871" w:rsidSect="00F45AAC">
      <w:headerReference w:type="default" r:id="rId8"/>
      <w:footerReference w:type="default" r:id="rId9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0606D" w14:textId="77777777" w:rsidR="00555E41" w:rsidRDefault="00555E41" w:rsidP="002123A8">
      <w:pPr>
        <w:spacing w:after="0" w:line="240" w:lineRule="auto"/>
      </w:pPr>
      <w:r>
        <w:separator/>
      </w:r>
    </w:p>
  </w:endnote>
  <w:endnote w:type="continuationSeparator" w:id="0">
    <w:p w14:paraId="0F4D0D5D" w14:textId="77777777" w:rsidR="00555E41" w:rsidRDefault="00555E41" w:rsidP="002123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29124900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B0113E6" w14:textId="464C6AD2" w:rsidR="00555E41" w:rsidRDefault="00555E4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3653C38" w14:textId="77777777" w:rsidR="00555E41" w:rsidRDefault="00555E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5133F8" w14:textId="77777777" w:rsidR="00555E41" w:rsidRDefault="00555E41" w:rsidP="002123A8">
      <w:pPr>
        <w:spacing w:after="0" w:line="240" w:lineRule="auto"/>
      </w:pPr>
      <w:r>
        <w:separator/>
      </w:r>
    </w:p>
  </w:footnote>
  <w:footnote w:type="continuationSeparator" w:id="0">
    <w:p w14:paraId="793821D5" w14:textId="77777777" w:rsidR="00555E41" w:rsidRDefault="00555E41" w:rsidP="002123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60323266"/>
      <w:docPartObj>
        <w:docPartGallery w:val="Watermarks"/>
        <w:docPartUnique/>
      </w:docPartObj>
    </w:sdtPr>
    <w:sdtEndPr/>
    <w:sdtContent>
      <w:p w14:paraId="78E24546" w14:textId="073F9655" w:rsidR="00555E41" w:rsidRDefault="00B109FB">
        <w:pPr>
          <w:pStyle w:val="Header"/>
        </w:pPr>
        <w:r>
          <w:rPr>
            <w:noProof/>
          </w:rPr>
          <w:pict w14:anchorId="0CD9E26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6145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  <w:p w14:paraId="1B887F46" w14:textId="77777777" w:rsidR="00555E41" w:rsidRDefault="00555E41">
    <w:pPr>
      <w:pStyle w:val="Header"/>
    </w:pPr>
  </w:p>
  <w:p w14:paraId="5F7AC620" w14:textId="03D03B17" w:rsidR="00555E41" w:rsidRDefault="00555E41" w:rsidP="005C1A01">
    <w:pPr>
      <w:contextualSpacing/>
      <w:rPr>
        <w:sz w:val="28"/>
        <w:szCs w:val="28"/>
      </w:rPr>
    </w:pPr>
    <w:r>
      <w:rPr>
        <w:noProof/>
        <w:sz w:val="40"/>
        <w:szCs w:val="40"/>
      </w:rPr>
      <w:drawing>
        <wp:inline distT="0" distB="0" distL="0" distR="0" wp14:anchorId="5AA937EA" wp14:editId="28D2E3FA">
          <wp:extent cx="1207632" cy="1097082"/>
          <wp:effectExtent l="0" t="0" r="0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BlueTWO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3116" cy="11020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80AABD" wp14:editId="0C22E1FD">
              <wp:simplePos x="0" y="0"/>
              <wp:positionH relativeFrom="column">
                <wp:posOffset>1378585</wp:posOffset>
              </wp:positionH>
              <wp:positionV relativeFrom="paragraph">
                <wp:posOffset>209550</wp:posOffset>
              </wp:positionV>
              <wp:extent cx="3876675" cy="771525"/>
              <wp:effectExtent l="0" t="0" r="0" b="0"/>
              <wp:wrapSquare wrapText="bothSides"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876675" cy="771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1446BC5" w14:textId="086692AB" w:rsidR="00555E41" w:rsidRPr="007D1AEE" w:rsidRDefault="00555E41" w:rsidP="00987F7A">
                          <w:pPr>
                            <w:contextualSpacing/>
                            <w:jc w:val="center"/>
                            <w:rPr>
                              <w:b/>
                              <w:sz w:val="40"/>
                              <w:szCs w:val="40"/>
                            </w:rPr>
                          </w:pPr>
                          <w:r w:rsidRPr="007D1AEE">
                            <w:rPr>
                              <w:b/>
                              <w:sz w:val="40"/>
                              <w:szCs w:val="40"/>
                            </w:rPr>
                            <w:t>Clark County Parks Advisory Board</w:t>
                          </w:r>
                          <w:r>
                            <w:rPr>
                              <w:b/>
                              <w:sz w:val="40"/>
                              <w:szCs w:val="40"/>
                            </w:rPr>
                            <w:t xml:space="preserve"> Meeting Minu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3D80AAB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8.55pt;margin-top:16.5pt;width:305.25pt;height:6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" filled="f" stroked="f" strokeweight=".5pt">
              <v:textbox>
                <w:txbxContent>
                  <w:p w14:paraId="31446BC5" w14:textId="086692AB" w:rsidR="00555E41" w:rsidRPr="007D1AEE" w:rsidRDefault="00555E41" w:rsidP="00987F7A">
                    <w:pPr>
                      <w:contextualSpacing/>
                      <w:jc w:val="center"/>
                      <w:rPr>
                        <w:b/>
                        <w:sz w:val="40"/>
                        <w:szCs w:val="40"/>
                      </w:rPr>
                    </w:pPr>
                    <w:r w:rsidRPr="007D1AEE">
                      <w:rPr>
                        <w:b/>
                        <w:sz w:val="40"/>
                        <w:szCs w:val="40"/>
                      </w:rPr>
                      <w:t>Clark County Parks Advisory Board</w:t>
                    </w:r>
                    <w:r>
                      <w:rPr>
                        <w:b/>
                        <w:sz w:val="40"/>
                        <w:szCs w:val="40"/>
                      </w:rPr>
                      <w:t xml:space="preserve"> Meeting Minutes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sz w:val="28"/>
        <w:szCs w:val="28"/>
      </w:rPr>
      <w:t xml:space="preserve">       </w:t>
    </w:r>
    <w:r>
      <w:rPr>
        <w:noProof/>
      </w:rPr>
      <w:drawing>
        <wp:inline distT="0" distB="0" distL="0" distR="0" wp14:anchorId="6677A3D1" wp14:editId="779B2707">
          <wp:extent cx="1200150" cy="1118962"/>
          <wp:effectExtent l="0" t="0" r="9525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ayden_PAB final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98" t="10614" r="6325" b="14435"/>
                  <a:stretch/>
                </pic:blipFill>
                <pic:spPr bwMode="auto">
                  <a:xfrm>
                    <a:off x="0" y="0"/>
                    <a:ext cx="1200150" cy="111896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E87692F" w14:textId="1E1A62E3" w:rsidR="00555E41" w:rsidRPr="004D1A8F" w:rsidRDefault="00555E41" w:rsidP="00072599">
    <w:pPr>
      <w:contextualSpacing/>
      <w:jc w:val="center"/>
      <w:rPr>
        <w:sz w:val="28"/>
        <w:szCs w:val="28"/>
      </w:rPr>
    </w:pPr>
    <w:r>
      <w:rPr>
        <w:sz w:val="28"/>
        <w:szCs w:val="28"/>
      </w:rPr>
      <w:t xml:space="preserve">Tuesday, </w:t>
    </w:r>
    <w:r w:rsidR="009673F2">
      <w:rPr>
        <w:sz w:val="28"/>
        <w:szCs w:val="28"/>
      </w:rPr>
      <w:t>December 14</w:t>
    </w:r>
    <w:r w:rsidR="006D4AB6">
      <w:rPr>
        <w:sz w:val="28"/>
        <w:szCs w:val="28"/>
      </w:rPr>
      <w:t>, 2021,</w:t>
    </w:r>
    <w:r>
      <w:rPr>
        <w:sz w:val="28"/>
        <w:szCs w:val="28"/>
      </w:rPr>
      <w:t xml:space="preserve"> </w:t>
    </w:r>
    <w:r w:rsidR="009673F2">
      <w:rPr>
        <w:sz w:val="28"/>
        <w:szCs w:val="28"/>
      </w:rPr>
      <w:t>5</w:t>
    </w:r>
    <w:r>
      <w:rPr>
        <w:sz w:val="28"/>
        <w:szCs w:val="28"/>
      </w:rPr>
      <w:t xml:space="preserve">:00pm to </w:t>
    </w:r>
    <w:r w:rsidR="0000713E">
      <w:rPr>
        <w:sz w:val="28"/>
        <w:szCs w:val="28"/>
      </w:rPr>
      <w:t>6</w:t>
    </w:r>
    <w:r>
      <w:rPr>
        <w:sz w:val="28"/>
        <w:szCs w:val="28"/>
      </w:rPr>
      <w:t>:00</w:t>
    </w:r>
    <w:r w:rsidRPr="004D1A8F">
      <w:rPr>
        <w:sz w:val="28"/>
        <w:szCs w:val="28"/>
      </w:rPr>
      <w:t xml:space="preserve"> p.m.</w:t>
    </w:r>
  </w:p>
  <w:p w14:paraId="6F3D2EFA" w14:textId="50C40F27" w:rsidR="00555E41" w:rsidRDefault="00555E41" w:rsidP="00393392">
    <w:pPr>
      <w:pBdr>
        <w:bottom w:val="single" w:sz="12" w:space="1" w:color="auto"/>
      </w:pBdr>
      <w:contextualSpacing/>
      <w:jc w:val="center"/>
      <w:rPr>
        <w:sz w:val="28"/>
        <w:szCs w:val="28"/>
      </w:rPr>
    </w:pPr>
    <w:r>
      <w:rPr>
        <w:sz w:val="28"/>
        <w:szCs w:val="28"/>
      </w:rPr>
      <w:t>Virtual Meeting Via WebE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6555F"/>
    <w:multiLevelType w:val="hybridMultilevel"/>
    <w:tmpl w:val="C186E41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D56B77"/>
    <w:multiLevelType w:val="hybridMultilevel"/>
    <w:tmpl w:val="2A382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9187A"/>
    <w:multiLevelType w:val="hybridMultilevel"/>
    <w:tmpl w:val="53901822"/>
    <w:lvl w:ilvl="0" w:tplc="27ECEC2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A26ED"/>
    <w:multiLevelType w:val="hybridMultilevel"/>
    <w:tmpl w:val="3EF4A15A"/>
    <w:lvl w:ilvl="0" w:tplc="06703FB4">
      <w:start w:val="1"/>
      <w:numFmt w:val="lowerLetter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4" w15:restartNumberingAfterBreak="0">
    <w:nsid w:val="1F682184"/>
    <w:multiLevelType w:val="hybridMultilevel"/>
    <w:tmpl w:val="1578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7202A2"/>
    <w:multiLevelType w:val="hybridMultilevel"/>
    <w:tmpl w:val="2FEA7A20"/>
    <w:lvl w:ilvl="0" w:tplc="B2CA7F7C">
      <w:numFmt w:val="bullet"/>
      <w:lvlText w:val="-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21A450AD"/>
    <w:multiLevelType w:val="hybridMultilevel"/>
    <w:tmpl w:val="23106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C157B"/>
    <w:multiLevelType w:val="hybridMultilevel"/>
    <w:tmpl w:val="8C121DE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38DF73A9"/>
    <w:multiLevelType w:val="hybridMultilevel"/>
    <w:tmpl w:val="CD0CE510"/>
    <w:lvl w:ilvl="0" w:tplc="04090015">
      <w:start w:val="1"/>
      <w:numFmt w:val="upperLetter"/>
      <w:lvlText w:val="%1."/>
      <w:lvlJc w:val="left"/>
      <w:pPr>
        <w:ind w:left="1272" w:hanging="360"/>
      </w:pPr>
    </w:lvl>
    <w:lvl w:ilvl="1" w:tplc="04090019" w:tentative="1">
      <w:start w:val="1"/>
      <w:numFmt w:val="lowerLetter"/>
      <w:lvlText w:val="%2."/>
      <w:lvlJc w:val="left"/>
      <w:pPr>
        <w:ind w:left="1992" w:hanging="360"/>
      </w:pPr>
    </w:lvl>
    <w:lvl w:ilvl="2" w:tplc="0409001B" w:tentative="1">
      <w:start w:val="1"/>
      <w:numFmt w:val="lowerRoman"/>
      <w:lvlText w:val="%3."/>
      <w:lvlJc w:val="right"/>
      <w:pPr>
        <w:ind w:left="2712" w:hanging="180"/>
      </w:pPr>
    </w:lvl>
    <w:lvl w:ilvl="3" w:tplc="0409000F" w:tentative="1">
      <w:start w:val="1"/>
      <w:numFmt w:val="decimal"/>
      <w:lvlText w:val="%4."/>
      <w:lvlJc w:val="left"/>
      <w:pPr>
        <w:ind w:left="3432" w:hanging="360"/>
      </w:pPr>
    </w:lvl>
    <w:lvl w:ilvl="4" w:tplc="04090019" w:tentative="1">
      <w:start w:val="1"/>
      <w:numFmt w:val="lowerLetter"/>
      <w:lvlText w:val="%5."/>
      <w:lvlJc w:val="left"/>
      <w:pPr>
        <w:ind w:left="4152" w:hanging="360"/>
      </w:pPr>
    </w:lvl>
    <w:lvl w:ilvl="5" w:tplc="0409001B" w:tentative="1">
      <w:start w:val="1"/>
      <w:numFmt w:val="lowerRoman"/>
      <w:lvlText w:val="%6."/>
      <w:lvlJc w:val="right"/>
      <w:pPr>
        <w:ind w:left="4872" w:hanging="180"/>
      </w:pPr>
    </w:lvl>
    <w:lvl w:ilvl="6" w:tplc="0409000F" w:tentative="1">
      <w:start w:val="1"/>
      <w:numFmt w:val="decimal"/>
      <w:lvlText w:val="%7."/>
      <w:lvlJc w:val="left"/>
      <w:pPr>
        <w:ind w:left="5592" w:hanging="360"/>
      </w:pPr>
    </w:lvl>
    <w:lvl w:ilvl="7" w:tplc="04090019" w:tentative="1">
      <w:start w:val="1"/>
      <w:numFmt w:val="lowerLetter"/>
      <w:lvlText w:val="%8."/>
      <w:lvlJc w:val="left"/>
      <w:pPr>
        <w:ind w:left="6312" w:hanging="360"/>
      </w:pPr>
    </w:lvl>
    <w:lvl w:ilvl="8" w:tplc="0409001B" w:tentative="1">
      <w:start w:val="1"/>
      <w:numFmt w:val="lowerRoman"/>
      <w:lvlText w:val="%9."/>
      <w:lvlJc w:val="right"/>
      <w:pPr>
        <w:ind w:left="7032" w:hanging="180"/>
      </w:pPr>
    </w:lvl>
  </w:abstractNum>
  <w:abstractNum w:abstractNumId="9" w15:restartNumberingAfterBreak="0">
    <w:nsid w:val="64C118F4"/>
    <w:multiLevelType w:val="hybridMultilevel"/>
    <w:tmpl w:val="4B1A9F76"/>
    <w:lvl w:ilvl="0" w:tplc="5F444DBA">
      <w:numFmt w:val="bullet"/>
      <w:lvlText w:val="-"/>
      <w:lvlJc w:val="left"/>
      <w:pPr>
        <w:ind w:left="39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0" w15:restartNumberingAfterBreak="0">
    <w:nsid w:val="67C41D29"/>
    <w:multiLevelType w:val="hybridMultilevel"/>
    <w:tmpl w:val="DB0299D8"/>
    <w:lvl w:ilvl="0" w:tplc="04090019">
      <w:start w:val="1"/>
      <w:numFmt w:val="lowerLetter"/>
      <w:lvlText w:val="%1."/>
      <w:lvlJc w:val="left"/>
      <w:pPr>
        <w:ind w:left="2970" w:hanging="360"/>
      </w:pPr>
    </w:lvl>
    <w:lvl w:ilvl="1" w:tplc="04090019" w:tentative="1">
      <w:start w:val="1"/>
      <w:numFmt w:val="lowerLetter"/>
      <w:lvlText w:val="%2."/>
      <w:lvlJc w:val="left"/>
      <w:pPr>
        <w:ind w:left="3690" w:hanging="360"/>
      </w:pPr>
    </w:lvl>
    <w:lvl w:ilvl="2" w:tplc="0409001B" w:tentative="1">
      <w:start w:val="1"/>
      <w:numFmt w:val="lowerRoman"/>
      <w:lvlText w:val="%3."/>
      <w:lvlJc w:val="right"/>
      <w:pPr>
        <w:ind w:left="4410" w:hanging="180"/>
      </w:pPr>
    </w:lvl>
    <w:lvl w:ilvl="3" w:tplc="0409000F">
      <w:start w:val="1"/>
      <w:numFmt w:val="decimal"/>
      <w:lvlText w:val="%4."/>
      <w:lvlJc w:val="left"/>
      <w:pPr>
        <w:ind w:left="5130" w:hanging="360"/>
      </w:pPr>
    </w:lvl>
    <w:lvl w:ilvl="4" w:tplc="04090019" w:tentative="1">
      <w:start w:val="1"/>
      <w:numFmt w:val="lowerLetter"/>
      <w:lvlText w:val="%5."/>
      <w:lvlJc w:val="left"/>
      <w:pPr>
        <w:ind w:left="5850" w:hanging="360"/>
      </w:pPr>
    </w:lvl>
    <w:lvl w:ilvl="5" w:tplc="0409001B" w:tentative="1">
      <w:start w:val="1"/>
      <w:numFmt w:val="lowerRoman"/>
      <w:lvlText w:val="%6."/>
      <w:lvlJc w:val="right"/>
      <w:pPr>
        <w:ind w:left="6570" w:hanging="180"/>
      </w:pPr>
    </w:lvl>
    <w:lvl w:ilvl="6" w:tplc="0409000F" w:tentative="1">
      <w:start w:val="1"/>
      <w:numFmt w:val="decimal"/>
      <w:lvlText w:val="%7."/>
      <w:lvlJc w:val="left"/>
      <w:pPr>
        <w:ind w:left="7290" w:hanging="360"/>
      </w:pPr>
    </w:lvl>
    <w:lvl w:ilvl="7" w:tplc="04090019" w:tentative="1">
      <w:start w:val="1"/>
      <w:numFmt w:val="lowerLetter"/>
      <w:lvlText w:val="%8."/>
      <w:lvlJc w:val="left"/>
      <w:pPr>
        <w:ind w:left="8010" w:hanging="360"/>
      </w:pPr>
    </w:lvl>
    <w:lvl w:ilvl="8" w:tplc="0409001B" w:tentative="1">
      <w:start w:val="1"/>
      <w:numFmt w:val="lowerRoman"/>
      <w:lvlText w:val="%9."/>
      <w:lvlJc w:val="right"/>
      <w:pPr>
        <w:ind w:left="8730" w:hanging="180"/>
      </w:pPr>
    </w:lvl>
  </w:abstractNum>
  <w:abstractNum w:abstractNumId="11" w15:restartNumberingAfterBreak="0">
    <w:nsid w:val="699A04C1"/>
    <w:multiLevelType w:val="hybridMultilevel"/>
    <w:tmpl w:val="FA84616E"/>
    <w:lvl w:ilvl="0" w:tplc="04090015">
      <w:start w:val="1"/>
      <w:numFmt w:val="upperLetter"/>
      <w:lvlText w:val="%1."/>
      <w:lvlJc w:val="left"/>
      <w:pPr>
        <w:ind w:left="3456" w:hanging="360"/>
      </w:pPr>
    </w:lvl>
    <w:lvl w:ilvl="1" w:tplc="04090019" w:tentative="1">
      <w:start w:val="1"/>
      <w:numFmt w:val="lowerLetter"/>
      <w:lvlText w:val="%2."/>
      <w:lvlJc w:val="left"/>
      <w:pPr>
        <w:ind w:left="4176" w:hanging="360"/>
      </w:pPr>
    </w:lvl>
    <w:lvl w:ilvl="2" w:tplc="0409001B" w:tentative="1">
      <w:start w:val="1"/>
      <w:numFmt w:val="lowerRoman"/>
      <w:lvlText w:val="%3."/>
      <w:lvlJc w:val="right"/>
      <w:pPr>
        <w:ind w:left="4896" w:hanging="180"/>
      </w:pPr>
    </w:lvl>
    <w:lvl w:ilvl="3" w:tplc="0409000F" w:tentative="1">
      <w:start w:val="1"/>
      <w:numFmt w:val="decimal"/>
      <w:lvlText w:val="%4."/>
      <w:lvlJc w:val="left"/>
      <w:pPr>
        <w:ind w:left="5616" w:hanging="360"/>
      </w:pPr>
    </w:lvl>
    <w:lvl w:ilvl="4" w:tplc="04090019" w:tentative="1">
      <w:start w:val="1"/>
      <w:numFmt w:val="lowerLetter"/>
      <w:lvlText w:val="%5."/>
      <w:lvlJc w:val="left"/>
      <w:pPr>
        <w:ind w:left="6336" w:hanging="360"/>
      </w:pPr>
    </w:lvl>
    <w:lvl w:ilvl="5" w:tplc="0409001B" w:tentative="1">
      <w:start w:val="1"/>
      <w:numFmt w:val="lowerRoman"/>
      <w:lvlText w:val="%6."/>
      <w:lvlJc w:val="right"/>
      <w:pPr>
        <w:ind w:left="7056" w:hanging="180"/>
      </w:pPr>
    </w:lvl>
    <w:lvl w:ilvl="6" w:tplc="0409000F" w:tentative="1">
      <w:start w:val="1"/>
      <w:numFmt w:val="decimal"/>
      <w:lvlText w:val="%7."/>
      <w:lvlJc w:val="left"/>
      <w:pPr>
        <w:ind w:left="7776" w:hanging="360"/>
      </w:pPr>
    </w:lvl>
    <w:lvl w:ilvl="7" w:tplc="04090019" w:tentative="1">
      <w:start w:val="1"/>
      <w:numFmt w:val="lowerLetter"/>
      <w:lvlText w:val="%8."/>
      <w:lvlJc w:val="left"/>
      <w:pPr>
        <w:ind w:left="8496" w:hanging="360"/>
      </w:pPr>
    </w:lvl>
    <w:lvl w:ilvl="8" w:tplc="0409001B" w:tentative="1">
      <w:start w:val="1"/>
      <w:numFmt w:val="lowerRoman"/>
      <w:lvlText w:val="%9."/>
      <w:lvlJc w:val="right"/>
      <w:pPr>
        <w:ind w:left="9216" w:hanging="180"/>
      </w:pPr>
    </w:lvl>
  </w:abstractNum>
  <w:abstractNum w:abstractNumId="12" w15:restartNumberingAfterBreak="0">
    <w:nsid w:val="78AC3B74"/>
    <w:multiLevelType w:val="hybridMultilevel"/>
    <w:tmpl w:val="905A3934"/>
    <w:lvl w:ilvl="0" w:tplc="04090013">
      <w:start w:val="1"/>
      <w:numFmt w:val="upperRoman"/>
      <w:lvlText w:val="%1."/>
      <w:lvlJc w:val="right"/>
      <w:pPr>
        <w:ind w:left="297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90621D2">
      <w:start w:val="1"/>
      <w:numFmt w:val="lowerLetter"/>
      <w:lvlText w:val="%4."/>
      <w:lvlJc w:val="left"/>
      <w:pPr>
        <w:ind w:left="2880" w:hanging="360"/>
      </w:pPr>
      <w:rPr>
        <w:b w:val="0"/>
      </w:rPr>
    </w:lvl>
    <w:lvl w:ilvl="4" w:tplc="0409001B">
      <w:start w:val="1"/>
      <w:numFmt w:val="lowerRoman"/>
      <w:lvlText w:val="%5."/>
      <w:lvlJc w:val="righ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8"/>
  </w:num>
  <w:num w:numId="4">
    <w:abstractNumId w:val="0"/>
  </w:num>
  <w:num w:numId="5">
    <w:abstractNumId w:val="7"/>
  </w:num>
  <w:num w:numId="6">
    <w:abstractNumId w:val="10"/>
  </w:num>
  <w:num w:numId="7">
    <w:abstractNumId w:val="3"/>
  </w:num>
  <w:num w:numId="8">
    <w:abstractNumId w:val="4"/>
  </w:num>
  <w:num w:numId="9">
    <w:abstractNumId w:val="1"/>
  </w:num>
  <w:num w:numId="10">
    <w:abstractNumId w:val="6"/>
  </w:num>
  <w:num w:numId="11">
    <w:abstractNumId w:val="9"/>
  </w:num>
  <w:num w:numId="12">
    <w:abstractNumId w:val="5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6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sbQ0sjAzNzM1MjVQ0lEKTi0uzszPAykwMqgFAAm8hwgtAAAA"/>
  </w:docVars>
  <w:rsids>
    <w:rsidRoot w:val="001C3F11"/>
    <w:rsid w:val="00001B35"/>
    <w:rsid w:val="00003924"/>
    <w:rsid w:val="00006BB0"/>
    <w:rsid w:val="0000713E"/>
    <w:rsid w:val="00013A9D"/>
    <w:rsid w:val="00016446"/>
    <w:rsid w:val="00016B58"/>
    <w:rsid w:val="00024C08"/>
    <w:rsid w:val="000255FD"/>
    <w:rsid w:val="000265B4"/>
    <w:rsid w:val="00026BFC"/>
    <w:rsid w:val="0003207A"/>
    <w:rsid w:val="00033384"/>
    <w:rsid w:val="000345D8"/>
    <w:rsid w:val="0003504E"/>
    <w:rsid w:val="00036A34"/>
    <w:rsid w:val="00037FAC"/>
    <w:rsid w:val="00040987"/>
    <w:rsid w:val="00041A59"/>
    <w:rsid w:val="00052D40"/>
    <w:rsid w:val="0006083F"/>
    <w:rsid w:val="000617B4"/>
    <w:rsid w:val="00063E77"/>
    <w:rsid w:val="00065A12"/>
    <w:rsid w:val="0007229E"/>
    <w:rsid w:val="00072432"/>
    <w:rsid w:val="00072599"/>
    <w:rsid w:val="00073384"/>
    <w:rsid w:val="00073FF7"/>
    <w:rsid w:val="000741AD"/>
    <w:rsid w:val="00074F56"/>
    <w:rsid w:val="0007574C"/>
    <w:rsid w:val="00076306"/>
    <w:rsid w:val="00076F6D"/>
    <w:rsid w:val="00080506"/>
    <w:rsid w:val="00080CAA"/>
    <w:rsid w:val="00083B0F"/>
    <w:rsid w:val="00084789"/>
    <w:rsid w:val="00085122"/>
    <w:rsid w:val="00086954"/>
    <w:rsid w:val="00087574"/>
    <w:rsid w:val="00090309"/>
    <w:rsid w:val="000922A7"/>
    <w:rsid w:val="00092905"/>
    <w:rsid w:val="000A2110"/>
    <w:rsid w:val="000A40EB"/>
    <w:rsid w:val="000A5A40"/>
    <w:rsid w:val="000C0454"/>
    <w:rsid w:val="000C06EC"/>
    <w:rsid w:val="000C2861"/>
    <w:rsid w:val="000C6647"/>
    <w:rsid w:val="000C6A1A"/>
    <w:rsid w:val="000C732A"/>
    <w:rsid w:val="000D019A"/>
    <w:rsid w:val="000D2721"/>
    <w:rsid w:val="000D7850"/>
    <w:rsid w:val="000E091C"/>
    <w:rsid w:val="000E18F7"/>
    <w:rsid w:val="000E1EDD"/>
    <w:rsid w:val="000E21CF"/>
    <w:rsid w:val="000E25EB"/>
    <w:rsid w:val="000E3F01"/>
    <w:rsid w:val="000F1693"/>
    <w:rsid w:val="000F28F7"/>
    <w:rsid w:val="000F51D1"/>
    <w:rsid w:val="00101F0D"/>
    <w:rsid w:val="001021DD"/>
    <w:rsid w:val="00103271"/>
    <w:rsid w:val="00105771"/>
    <w:rsid w:val="0011121C"/>
    <w:rsid w:val="00112018"/>
    <w:rsid w:val="001151DD"/>
    <w:rsid w:val="00122D92"/>
    <w:rsid w:val="001270A0"/>
    <w:rsid w:val="00133579"/>
    <w:rsid w:val="001401E7"/>
    <w:rsid w:val="001413A4"/>
    <w:rsid w:val="00141EE1"/>
    <w:rsid w:val="0014479A"/>
    <w:rsid w:val="00145EB0"/>
    <w:rsid w:val="001463F2"/>
    <w:rsid w:val="00151A14"/>
    <w:rsid w:val="00155926"/>
    <w:rsid w:val="0015620C"/>
    <w:rsid w:val="00156703"/>
    <w:rsid w:val="00156F7E"/>
    <w:rsid w:val="0016095D"/>
    <w:rsid w:val="00164290"/>
    <w:rsid w:val="001712A4"/>
    <w:rsid w:val="00173755"/>
    <w:rsid w:val="00174D38"/>
    <w:rsid w:val="00175295"/>
    <w:rsid w:val="00183D87"/>
    <w:rsid w:val="00183F65"/>
    <w:rsid w:val="00184153"/>
    <w:rsid w:val="00187647"/>
    <w:rsid w:val="00195833"/>
    <w:rsid w:val="001969E3"/>
    <w:rsid w:val="001A271A"/>
    <w:rsid w:val="001A3481"/>
    <w:rsid w:val="001A461C"/>
    <w:rsid w:val="001A4D88"/>
    <w:rsid w:val="001A6AF8"/>
    <w:rsid w:val="001B1521"/>
    <w:rsid w:val="001B330A"/>
    <w:rsid w:val="001B3926"/>
    <w:rsid w:val="001B4471"/>
    <w:rsid w:val="001C09CA"/>
    <w:rsid w:val="001C0ABC"/>
    <w:rsid w:val="001C23A3"/>
    <w:rsid w:val="001C35B9"/>
    <w:rsid w:val="001C3F11"/>
    <w:rsid w:val="001C622F"/>
    <w:rsid w:val="001C6E6B"/>
    <w:rsid w:val="001D007A"/>
    <w:rsid w:val="001D16FB"/>
    <w:rsid w:val="001D7F01"/>
    <w:rsid w:val="001E0EBD"/>
    <w:rsid w:val="001E0ECA"/>
    <w:rsid w:val="001E31A8"/>
    <w:rsid w:val="001E447C"/>
    <w:rsid w:val="001E63A4"/>
    <w:rsid w:val="001E7804"/>
    <w:rsid w:val="001F0731"/>
    <w:rsid w:val="001F1180"/>
    <w:rsid w:val="001F1FD1"/>
    <w:rsid w:val="001F3438"/>
    <w:rsid w:val="001F5F25"/>
    <w:rsid w:val="001F72A1"/>
    <w:rsid w:val="00205201"/>
    <w:rsid w:val="002065DB"/>
    <w:rsid w:val="00211A42"/>
    <w:rsid w:val="002123A8"/>
    <w:rsid w:val="00215467"/>
    <w:rsid w:val="00215C53"/>
    <w:rsid w:val="00215D4C"/>
    <w:rsid w:val="00222622"/>
    <w:rsid w:val="002305D4"/>
    <w:rsid w:val="00232213"/>
    <w:rsid w:val="00232A18"/>
    <w:rsid w:val="00235F97"/>
    <w:rsid w:val="00243EBF"/>
    <w:rsid w:val="00244EAD"/>
    <w:rsid w:val="0024574F"/>
    <w:rsid w:val="002477FF"/>
    <w:rsid w:val="0025266B"/>
    <w:rsid w:val="00252882"/>
    <w:rsid w:val="00254725"/>
    <w:rsid w:val="0025633C"/>
    <w:rsid w:val="00261D6D"/>
    <w:rsid w:val="00262E97"/>
    <w:rsid w:val="00263516"/>
    <w:rsid w:val="00265A84"/>
    <w:rsid w:val="00266758"/>
    <w:rsid w:val="00272E73"/>
    <w:rsid w:val="002738DD"/>
    <w:rsid w:val="00273C94"/>
    <w:rsid w:val="00277097"/>
    <w:rsid w:val="0028057C"/>
    <w:rsid w:val="00280D3A"/>
    <w:rsid w:val="00285499"/>
    <w:rsid w:val="0028712D"/>
    <w:rsid w:val="002877AD"/>
    <w:rsid w:val="00290453"/>
    <w:rsid w:val="00290A89"/>
    <w:rsid w:val="00294653"/>
    <w:rsid w:val="0029541A"/>
    <w:rsid w:val="00296C9F"/>
    <w:rsid w:val="002A3A74"/>
    <w:rsid w:val="002A6325"/>
    <w:rsid w:val="002B45A5"/>
    <w:rsid w:val="002B4FF2"/>
    <w:rsid w:val="002B71D2"/>
    <w:rsid w:val="002C00A6"/>
    <w:rsid w:val="002C1222"/>
    <w:rsid w:val="002C19C1"/>
    <w:rsid w:val="002C638E"/>
    <w:rsid w:val="002E1374"/>
    <w:rsid w:val="002E278A"/>
    <w:rsid w:val="002E28D9"/>
    <w:rsid w:val="002E2A78"/>
    <w:rsid w:val="002F1616"/>
    <w:rsid w:val="002F3E92"/>
    <w:rsid w:val="002F54BF"/>
    <w:rsid w:val="00300BC3"/>
    <w:rsid w:val="00301E3C"/>
    <w:rsid w:val="003037F1"/>
    <w:rsid w:val="0030535F"/>
    <w:rsid w:val="003056D0"/>
    <w:rsid w:val="003058F5"/>
    <w:rsid w:val="0031030C"/>
    <w:rsid w:val="00321492"/>
    <w:rsid w:val="00322CF2"/>
    <w:rsid w:val="0032440B"/>
    <w:rsid w:val="00326483"/>
    <w:rsid w:val="00326C87"/>
    <w:rsid w:val="003279EE"/>
    <w:rsid w:val="00327DC5"/>
    <w:rsid w:val="00330934"/>
    <w:rsid w:val="00330CAB"/>
    <w:rsid w:val="00334A1B"/>
    <w:rsid w:val="0033747E"/>
    <w:rsid w:val="00343063"/>
    <w:rsid w:val="00343E56"/>
    <w:rsid w:val="00344696"/>
    <w:rsid w:val="003463A4"/>
    <w:rsid w:val="00346B1F"/>
    <w:rsid w:val="00351314"/>
    <w:rsid w:val="00351505"/>
    <w:rsid w:val="0035594B"/>
    <w:rsid w:val="00356C30"/>
    <w:rsid w:val="00362618"/>
    <w:rsid w:val="00363602"/>
    <w:rsid w:val="00370F43"/>
    <w:rsid w:val="0037152D"/>
    <w:rsid w:val="00372A9C"/>
    <w:rsid w:val="00381A67"/>
    <w:rsid w:val="00386312"/>
    <w:rsid w:val="003865F3"/>
    <w:rsid w:val="00393392"/>
    <w:rsid w:val="003938A1"/>
    <w:rsid w:val="00394581"/>
    <w:rsid w:val="00396297"/>
    <w:rsid w:val="003A05A9"/>
    <w:rsid w:val="003A20C3"/>
    <w:rsid w:val="003A2132"/>
    <w:rsid w:val="003A2B4D"/>
    <w:rsid w:val="003A60F2"/>
    <w:rsid w:val="003A7361"/>
    <w:rsid w:val="003B0D89"/>
    <w:rsid w:val="003B1D14"/>
    <w:rsid w:val="003B396D"/>
    <w:rsid w:val="003B48D5"/>
    <w:rsid w:val="003B59CA"/>
    <w:rsid w:val="003B5F32"/>
    <w:rsid w:val="003B62CC"/>
    <w:rsid w:val="003B6AA8"/>
    <w:rsid w:val="003B6D31"/>
    <w:rsid w:val="003C115A"/>
    <w:rsid w:val="003C2BE1"/>
    <w:rsid w:val="003C387A"/>
    <w:rsid w:val="003D0EAF"/>
    <w:rsid w:val="003D1691"/>
    <w:rsid w:val="003D2BE6"/>
    <w:rsid w:val="003D4EC3"/>
    <w:rsid w:val="003E0618"/>
    <w:rsid w:val="003E104D"/>
    <w:rsid w:val="003E3466"/>
    <w:rsid w:val="003E575D"/>
    <w:rsid w:val="003E6F27"/>
    <w:rsid w:val="003F31DD"/>
    <w:rsid w:val="003F3E71"/>
    <w:rsid w:val="00400048"/>
    <w:rsid w:val="00401F16"/>
    <w:rsid w:val="004041F6"/>
    <w:rsid w:val="00413E27"/>
    <w:rsid w:val="00422BC8"/>
    <w:rsid w:val="0042380A"/>
    <w:rsid w:val="00423860"/>
    <w:rsid w:val="00431B4C"/>
    <w:rsid w:val="00436C6C"/>
    <w:rsid w:val="004411C6"/>
    <w:rsid w:val="00444690"/>
    <w:rsid w:val="00446655"/>
    <w:rsid w:val="00446E9C"/>
    <w:rsid w:val="00450E93"/>
    <w:rsid w:val="004513CB"/>
    <w:rsid w:val="0045260B"/>
    <w:rsid w:val="00456F4C"/>
    <w:rsid w:val="004579D1"/>
    <w:rsid w:val="00460C17"/>
    <w:rsid w:val="00461F3C"/>
    <w:rsid w:val="00470301"/>
    <w:rsid w:val="00470C9C"/>
    <w:rsid w:val="00471DF3"/>
    <w:rsid w:val="00474449"/>
    <w:rsid w:val="0048537B"/>
    <w:rsid w:val="004853B7"/>
    <w:rsid w:val="0048559A"/>
    <w:rsid w:val="004860D7"/>
    <w:rsid w:val="004874C3"/>
    <w:rsid w:val="00490D1D"/>
    <w:rsid w:val="00493417"/>
    <w:rsid w:val="00493D84"/>
    <w:rsid w:val="00494153"/>
    <w:rsid w:val="004945A8"/>
    <w:rsid w:val="004950E8"/>
    <w:rsid w:val="0049628A"/>
    <w:rsid w:val="004974D4"/>
    <w:rsid w:val="004A3DB3"/>
    <w:rsid w:val="004A7A0F"/>
    <w:rsid w:val="004B1834"/>
    <w:rsid w:val="004B18B4"/>
    <w:rsid w:val="004B47FC"/>
    <w:rsid w:val="004B4891"/>
    <w:rsid w:val="004B5BDB"/>
    <w:rsid w:val="004B7659"/>
    <w:rsid w:val="004C038F"/>
    <w:rsid w:val="004C4D77"/>
    <w:rsid w:val="004C5629"/>
    <w:rsid w:val="004C62B0"/>
    <w:rsid w:val="004D1A8F"/>
    <w:rsid w:val="004D5F19"/>
    <w:rsid w:val="004E0F81"/>
    <w:rsid w:val="004E6DCC"/>
    <w:rsid w:val="004F2C98"/>
    <w:rsid w:val="004F3EEC"/>
    <w:rsid w:val="004F42FE"/>
    <w:rsid w:val="004F4D9C"/>
    <w:rsid w:val="004F5350"/>
    <w:rsid w:val="005043F3"/>
    <w:rsid w:val="00504EB5"/>
    <w:rsid w:val="00506B71"/>
    <w:rsid w:val="00510A8E"/>
    <w:rsid w:val="00511D13"/>
    <w:rsid w:val="005126C3"/>
    <w:rsid w:val="00521D4A"/>
    <w:rsid w:val="0052396F"/>
    <w:rsid w:val="00526326"/>
    <w:rsid w:val="00526608"/>
    <w:rsid w:val="00526817"/>
    <w:rsid w:val="00531C45"/>
    <w:rsid w:val="00532AC8"/>
    <w:rsid w:val="00535626"/>
    <w:rsid w:val="00536F1A"/>
    <w:rsid w:val="005371B7"/>
    <w:rsid w:val="00540099"/>
    <w:rsid w:val="00544C29"/>
    <w:rsid w:val="00550E2F"/>
    <w:rsid w:val="005529F9"/>
    <w:rsid w:val="0055491F"/>
    <w:rsid w:val="00554C3A"/>
    <w:rsid w:val="005551F3"/>
    <w:rsid w:val="005558B7"/>
    <w:rsid w:val="00555E41"/>
    <w:rsid w:val="0055734A"/>
    <w:rsid w:val="0055745A"/>
    <w:rsid w:val="00560E3D"/>
    <w:rsid w:val="00562BB8"/>
    <w:rsid w:val="00562FB3"/>
    <w:rsid w:val="00564A54"/>
    <w:rsid w:val="00565F3A"/>
    <w:rsid w:val="00571F8D"/>
    <w:rsid w:val="0057740D"/>
    <w:rsid w:val="0058260A"/>
    <w:rsid w:val="0058645D"/>
    <w:rsid w:val="00593A08"/>
    <w:rsid w:val="00597A2F"/>
    <w:rsid w:val="00597B37"/>
    <w:rsid w:val="005A0A69"/>
    <w:rsid w:val="005A7447"/>
    <w:rsid w:val="005B5244"/>
    <w:rsid w:val="005C1A01"/>
    <w:rsid w:val="005C36B7"/>
    <w:rsid w:val="005C75CA"/>
    <w:rsid w:val="005D0587"/>
    <w:rsid w:val="005D2D0D"/>
    <w:rsid w:val="005D2F21"/>
    <w:rsid w:val="005D6B23"/>
    <w:rsid w:val="005E3F7E"/>
    <w:rsid w:val="005F1792"/>
    <w:rsid w:val="005F34F0"/>
    <w:rsid w:val="005F5BD8"/>
    <w:rsid w:val="00601A09"/>
    <w:rsid w:val="00602DBC"/>
    <w:rsid w:val="00604237"/>
    <w:rsid w:val="00605EE2"/>
    <w:rsid w:val="006100A3"/>
    <w:rsid w:val="00610316"/>
    <w:rsid w:val="006115EE"/>
    <w:rsid w:val="0061390F"/>
    <w:rsid w:val="00613B20"/>
    <w:rsid w:val="00613D13"/>
    <w:rsid w:val="006175B6"/>
    <w:rsid w:val="006228A5"/>
    <w:rsid w:val="00623872"/>
    <w:rsid w:val="006258CC"/>
    <w:rsid w:val="00626962"/>
    <w:rsid w:val="00640063"/>
    <w:rsid w:val="00641600"/>
    <w:rsid w:val="00650801"/>
    <w:rsid w:val="00652CED"/>
    <w:rsid w:val="00654EDA"/>
    <w:rsid w:val="006550DC"/>
    <w:rsid w:val="00656D2E"/>
    <w:rsid w:val="00657FF1"/>
    <w:rsid w:val="00663621"/>
    <w:rsid w:val="00666F20"/>
    <w:rsid w:val="0066728E"/>
    <w:rsid w:val="006718B5"/>
    <w:rsid w:val="00673563"/>
    <w:rsid w:val="006737F3"/>
    <w:rsid w:val="00673BF7"/>
    <w:rsid w:val="006778A3"/>
    <w:rsid w:val="0068082C"/>
    <w:rsid w:val="00681D58"/>
    <w:rsid w:val="00690871"/>
    <w:rsid w:val="00693D3C"/>
    <w:rsid w:val="00697052"/>
    <w:rsid w:val="00697E6F"/>
    <w:rsid w:val="006A2BC7"/>
    <w:rsid w:val="006A31D0"/>
    <w:rsid w:val="006A56BE"/>
    <w:rsid w:val="006A7194"/>
    <w:rsid w:val="006B10B3"/>
    <w:rsid w:val="006B10B4"/>
    <w:rsid w:val="006B16A2"/>
    <w:rsid w:val="006B2D39"/>
    <w:rsid w:val="006B3DA8"/>
    <w:rsid w:val="006B70A7"/>
    <w:rsid w:val="006C299E"/>
    <w:rsid w:val="006D163F"/>
    <w:rsid w:val="006D488E"/>
    <w:rsid w:val="006D4AB6"/>
    <w:rsid w:val="006D7A77"/>
    <w:rsid w:val="006E02EA"/>
    <w:rsid w:val="006E0ACC"/>
    <w:rsid w:val="006E2F10"/>
    <w:rsid w:val="006E4E37"/>
    <w:rsid w:val="006F29EB"/>
    <w:rsid w:val="006F3F0E"/>
    <w:rsid w:val="006F50AF"/>
    <w:rsid w:val="006F6CA4"/>
    <w:rsid w:val="007012DD"/>
    <w:rsid w:val="007025B5"/>
    <w:rsid w:val="00704206"/>
    <w:rsid w:val="00711265"/>
    <w:rsid w:val="00713B29"/>
    <w:rsid w:val="00717C3B"/>
    <w:rsid w:val="007208F4"/>
    <w:rsid w:val="00722C6B"/>
    <w:rsid w:val="00724B79"/>
    <w:rsid w:val="00726F51"/>
    <w:rsid w:val="00732EB5"/>
    <w:rsid w:val="007469DB"/>
    <w:rsid w:val="00747D13"/>
    <w:rsid w:val="007523F3"/>
    <w:rsid w:val="00752D24"/>
    <w:rsid w:val="0075490E"/>
    <w:rsid w:val="00755149"/>
    <w:rsid w:val="00755414"/>
    <w:rsid w:val="00760DDF"/>
    <w:rsid w:val="00760F5E"/>
    <w:rsid w:val="00761E68"/>
    <w:rsid w:val="00764D39"/>
    <w:rsid w:val="00765AD1"/>
    <w:rsid w:val="00767002"/>
    <w:rsid w:val="00770ECF"/>
    <w:rsid w:val="00772CD3"/>
    <w:rsid w:val="00775942"/>
    <w:rsid w:val="00776BE7"/>
    <w:rsid w:val="007777E6"/>
    <w:rsid w:val="007849EF"/>
    <w:rsid w:val="0078718B"/>
    <w:rsid w:val="00787C40"/>
    <w:rsid w:val="007925EE"/>
    <w:rsid w:val="007945C2"/>
    <w:rsid w:val="00794E89"/>
    <w:rsid w:val="00796143"/>
    <w:rsid w:val="0079668F"/>
    <w:rsid w:val="00797CD6"/>
    <w:rsid w:val="007A0980"/>
    <w:rsid w:val="007A165F"/>
    <w:rsid w:val="007A39D2"/>
    <w:rsid w:val="007A39F2"/>
    <w:rsid w:val="007A3D0D"/>
    <w:rsid w:val="007A69F7"/>
    <w:rsid w:val="007B1824"/>
    <w:rsid w:val="007B7A8B"/>
    <w:rsid w:val="007C02B5"/>
    <w:rsid w:val="007C0A85"/>
    <w:rsid w:val="007C0B2E"/>
    <w:rsid w:val="007C2637"/>
    <w:rsid w:val="007C3635"/>
    <w:rsid w:val="007C37AB"/>
    <w:rsid w:val="007C4EEB"/>
    <w:rsid w:val="007C71C8"/>
    <w:rsid w:val="007D1AEE"/>
    <w:rsid w:val="007D2203"/>
    <w:rsid w:val="007D2CC4"/>
    <w:rsid w:val="007D39EA"/>
    <w:rsid w:val="007D3DDD"/>
    <w:rsid w:val="007D44D6"/>
    <w:rsid w:val="007D713F"/>
    <w:rsid w:val="007E003E"/>
    <w:rsid w:val="007E18DD"/>
    <w:rsid w:val="007E2A1D"/>
    <w:rsid w:val="007E44C3"/>
    <w:rsid w:val="007E5BD5"/>
    <w:rsid w:val="007E6624"/>
    <w:rsid w:val="007F0196"/>
    <w:rsid w:val="007F1313"/>
    <w:rsid w:val="007F2185"/>
    <w:rsid w:val="007F3B6A"/>
    <w:rsid w:val="007F53E1"/>
    <w:rsid w:val="007F6AF3"/>
    <w:rsid w:val="007F748A"/>
    <w:rsid w:val="0080175A"/>
    <w:rsid w:val="008054EF"/>
    <w:rsid w:val="00805BEE"/>
    <w:rsid w:val="00806322"/>
    <w:rsid w:val="008101F2"/>
    <w:rsid w:val="008109ED"/>
    <w:rsid w:val="00811848"/>
    <w:rsid w:val="0081227B"/>
    <w:rsid w:val="00813D1E"/>
    <w:rsid w:val="00813E61"/>
    <w:rsid w:val="00813F05"/>
    <w:rsid w:val="00816DF2"/>
    <w:rsid w:val="008175B9"/>
    <w:rsid w:val="00824B9B"/>
    <w:rsid w:val="008254F4"/>
    <w:rsid w:val="00830CEE"/>
    <w:rsid w:val="00830DD6"/>
    <w:rsid w:val="00831ED4"/>
    <w:rsid w:val="0083249D"/>
    <w:rsid w:val="0084054A"/>
    <w:rsid w:val="00841600"/>
    <w:rsid w:val="008443D6"/>
    <w:rsid w:val="008464D9"/>
    <w:rsid w:val="00846564"/>
    <w:rsid w:val="00856967"/>
    <w:rsid w:val="008576F8"/>
    <w:rsid w:val="0086494E"/>
    <w:rsid w:val="00881C0A"/>
    <w:rsid w:val="00886951"/>
    <w:rsid w:val="00892F63"/>
    <w:rsid w:val="00897A33"/>
    <w:rsid w:val="008A2749"/>
    <w:rsid w:val="008A5E7A"/>
    <w:rsid w:val="008B1C74"/>
    <w:rsid w:val="008C1180"/>
    <w:rsid w:val="008C5002"/>
    <w:rsid w:val="008D071D"/>
    <w:rsid w:val="008D2085"/>
    <w:rsid w:val="008D2BBD"/>
    <w:rsid w:val="008D6A73"/>
    <w:rsid w:val="008E0C53"/>
    <w:rsid w:val="008E1C53"/>
    <w:rsid w:val="008F09BF"/>
    <w:rsid w:val="008F0F0A"/>
    <w:rsid w:val="008F2A3B"/>
    <w:rsid w:val="008F3137"/>
    <w:rsid w:val="008F6417"/>
    <w:rsid w:val="008F6A3A"/>
    <w:rsid w:val="008F7791"/>
    <w:rsid w:val="00900104"/>
    <w:rsid w:val="00900EA8"/>
    <w:rsid w:val="009011A9"/>
    <w:rsid w:val="009019BD"/>
    <w:rsid w:val="00902685"/>
    <w:rsid w:val="009046D1"/>
    <w:rsid w:val="00907290"/>
    <w:rsid w:val="00910D00"/>
    <w:rsid w:val="009138D8"/>
    <w:rsid w:val="00922A43"/>
    <w:rsid w:val="009300C2"/>
    <w:rsid w:val="00933018"/>
    <w:rsid w:val="0093372B"/>
    <w:rsid w:val="00937CA6"/>
    <w:rsid w:val="009414B9"/>
    <w:rsid w:val="00943352"/>
    <w:rsid w:val="009454A0"/>
    <w:rsid w:val="00945925"/>
    <w:rsid w:val="009460F9"/>
    <w:rsid w:val="00947B9C"/>
    <w:rsid w:val="0095082B"/>
    <w:rsid w:val="0095375A"/>
    <w:rsid w:val="00953CD0"/>
    <w:rsid w:val="0095456A"/>
    <w:rsid w:val="00954B86"/>
    <w:rsid w:val="00956FB3"/>
    <w:rsid w:val="00961B2D"/>
    <w:rsid w:val="00965A39"/>
    <w:rsid w:val="00965EEA"/>
    <w:rsid w:val="0096626A"/>
    <w:rsid w:val="009668A9"/>
    <w:rsid w:val="009673F2"/>
    <w:rsid w:val="00972C21"/>
    <w:rsid w:val="00973474"/>
    <w:rsid w:val="009734FE"/>
    <w:rsid w:val="00980CC8"/>
    <w:rsid w:val="00980D67"/>
    <w:rsid w:val="00987F7A"/>
    <w:rsid w:val="00992A0B"/>
    <w:rsid w:val="00994056"/>
    <w:rsid w:val="009A13C0"/>
    <w:rsid w:val="009A249D"/>
    <w:rsid w:val="009B3007"/>
    <w:rsid w:val="009B6F86"/>
    <w:rsid w:val="009C0B83"/>
    <w:rsid w:val="009C2A39"/>
    <w:rsid w:val="009C3198"/>
    <w:rsid w:val="009C423A"/>
    <w:rsid w:val="009C7E68"/>
    <w:rsid w:val="009C7F38"/>
    <w:rsid w:val="009D5313"/>
    <w:rsid w:val="009D5CBC"/>
    <w:rsid w:val="009D66C1"/>
    <w:rsid w:val="009E1253"/>
    <w:rsid w:val="009E4E5F"/>
    <w:rsid w:val="009E64D6"/>
    <w:rsid w:val="009E6A52"/>
    <w:rsid w:val="009E7A45"/>
    <w:rsid w:val="009F02AA"/>
    <w:rsid w:val="009F102A"/>
    <w:rsid w:val="009F36C3"/>
    <w:rsid w:val="009F5614"/>
    <w:rsid w:val="009F67E9"/>
    <w:rsid w:val="00A02391"/>
    <w:rsid w:val="00A030C6"/>
    <w:rsid w:val="00A05E10"/>
    <w:rsid w:val="00A11BFD"/>
    <w:rsid w:val="00A125BF"/>
    <w:rsid w:val="00A156FF"/>
    <w:rsid w:val="00A16328"/>
    <w:rsid w:val="00A213BF"/>
    <w:rsid w:val="00A21976"/>
    <w:rsid w:val="00A2252B"/>
    <w:rsid w:val="00A23A11"/>
    <w:rsid w:val="00A24AE0"/>
    <w:rsid w:val="00A24DBA"/>
    <w:rsid w:val="00A26667"/>
    <w:rsid w:val="00A30827"/>
    <w:rsid w:val="00A30C1A"/>
    <w:rsid w:val="00A30EC8"/>
    <w:rsid w:val="00A34CEC"/>
    <w:rsid w:val="00A40F4C"/>
    <w:rsid w:val="00A4480E"/>
    <w:rsid w:val="00A44BFA"/>
    <w:rsid w:val="00A47ED9"/>
    <w:rsid w:val="00A5164E"/>
    <w:rsid w:val="00A52063"/>
    <w:rsid w:val="00A52667"/>
    <w:rsid w:val="00A544D7"/>
    <w:rsid w:val="00A5548C"/>
    <w:rsid w:val="00A57616"/>
    <w:rsid w:val="00A57F8F"/>
    <w:rsid w:val="00A63051"/>
    <w:rsid w:val="00A642FC"/>
    <w:rsid w:val="00A808AF"/>
    <w:rsid w:val="00A85EF9"/>
    <w:rsid w:val="00A8682C"/>
    <w:rsid w:val="00A91221"/>
    <w:rsid w:val="00A9147D"/>
    <w:rsid w:val="00A94194"/>
    <w:rsid w:val="00AA1263"/>
    <w:rsid w:val="00AA6816"/>
    <w:rsid w:val="00AB00E2"/>
    <w:rsid w:val="00AB4F0D"/>
    <w:rsid w:val="00AB52A7"/>
    <w:rsid w:val="00AC3AC3"/>
    <w:rsid w:val="00AC5194"/>
    <w:rsid w:val="00AD4728"/>
    <w:rsid w:val="00AD4A10"/>
    <w:rsid w:val="00AD6F14"/>
    <w:rsid w:val="00AD75BB"/>
    <w:rsid w:val="00AE4A63"/>
    <w:rsid w:val="00AE5C1C"/>
    <w:rsid w:val="00AE6095"/>
    <w:rsid w:val="00AE6A4F"/>
    <w:rsid w:val="00AF04C7"/>
    <w:rsid w:val="00AF4B57"/>
    <w:rsid w:val="00AF52B9"/>
    <w:rsid w:val="00AF5FDB"/>
    <w:rsid w:val="00B0136A"/>
    <w:rsid w:val="00B0363F"/>
    <w:rsid w:val="00B109FB"/>
    <w:rsid w:val="00B11C01"/>
    <w:rsid w:val="00B125D6"/>
    <w:rsid w:val="00B12607"/>
    <w:rsid w:val="00B12857"/>
    <w:rsid w:val="00B14782"/>
    <w:rsid w:val="00B14D94"/>
    <w:rsid w:val="00B17494"/>
    <w:rsid w:val="00B20984"/>
    <w:rsid w:val="00B20A09"/>
    <w:rsid w:val="00B2215A"/>
    <w:rsid w:val="00B25C4D"/>
    <w:rsid w:val="00B25E4F"/>
    <w:rsid w:val="00B261E9"/>
    <w:rsid w:val="00B3078A"/>
    <w:rsid w:val="00B31050"/>
    <w:rsid w:val="00B31188"/>
    <w:rsid w:val="00B32291"/>
    <w:rsid w:val="00B33FC4"/>
    <w:rsid w:val="00B34741"/>
    <w:rsid w:val="00B3548A"/>
    <w:rsid w:val="00B355C1"/>
    <w:rsid w:val="00B363D1"/>
    <w:rsid w:val="00B40648"/>
    <w:rsid w:val="00B40852"/>
    <w:rsid w:val="00B41D8B"/>
    <w:rsid w:val="00B46504"/>
    <w:rsid w:val="00B572F8"/>
    <w:rsid w:val="00B57E2C"/>
    <w:rsid w:val="00B610EB"/>
    <w:rsid w:val="00B632C1"/>
    <w:rsid w:val="00B73BC3"/>
    <w:rsid w:val="00B74B48"/>
    <w:rsid w:val="00B8238A"/>
    <w:rsid w:val="00B82772"/>
    <w:rsid w:val="00B832C4"/>
    <w:rsid w:val="00B87850"/>
    <w:rsid w:val="00B902AD"/>
    <w:rsid w:val="00B94FB6"/>
    <w:rsid w:val="00BA28B6"/>
    <w:rsid w:val="00BA2A42"/>
    <w:rsid w:val="00BA33BB"/>
    <w:rsid w:val="00BA33E9"/>
    <w:rsid w:val="00BA4972"/>
    <w:rsid w:val="00BB11B2"/>
    <w:rsid w:val="00BB4757"/>
    <w:rsid w:val="00BB7D42"/>
    <w:rsid w:val="00BC354D"/>
    <w:rsid w:val="00BC6582"/>
    <w:rsid w:val="00BC702F"/>
    <w:rsid w:val="00BD5DA0"/>
    <w:rsid w:val="00BD734C"/>
    <w:rsid w:val="00BE044D"/>
    <w:rsid w:val="00BE5D4A"/>
    <w:rsid w:val="00BF1733"/>
    <w:rsid w:val="00BF20EE"/>
    <w:rsid w:val="00BF376D"/>
    <w:rsid w:val="00BF37AE"/>
    <w:rsid w:val="00BF4C76"/>
    <w:rsid w:val="00BF56CF"/>
    <w:rsid w:val="00BF5E14"/>
    <w:rsid w:val="00BF7D54"/>
    <w:rsid w:val="00C009D0"/>
    <w:rsid w:val="00C0285E"/>
    <w:rsid w:val="00C02EF8"/>
    <w:rsid w:val="00C04F38"/>
    <w:rsid w:val="00C05085"/>
    <w:rsid w:val="00C1071F"/>
    <w:rsid w:val="00C17D0E"/>
    <w:rsid w:val="00C22017"/>
    <w:rsid w:val="00C243BD"/>
    <w:rsid w:val="00C24512"/>
    <w:rsid w:val="00C25B5B"/>
    <w:rsid w:val="00C273AF"/>
    <w:rsid w:val="00C2774D"/>
    <w:rsid w:val="00C30DCE"/>
    <w:rsid w:val="00C32B1B"/>
    <w:rsid w:val="00C33AAE"/>
    <w:rsid w:val="00C33FFF"/>
    <w:rsid w:val="00C43EBA"/>
    <w:rsid w:val="00C46695"/>
    <w:rsid w:val="00C47CEE"/>
    <w:rsid w:val="00C50B94"/>
    <w:rsid w:val="00C52A1C"/>
    <w:rsid w:val="00C52C28"/>
    <w:rsid w:val="00C545E7"/>
    <w:rsid w:val="00C61A6F"/>
    <w:rsid w:val="00C6396C"/>
    <w:rsid w:val="00C64413"/>
    <w:rsid w:val="00C64AB7"/>
    <w:rsid w:val="00C676BB"/>
    <w:rsid w:val="00C72BC3"/>
    <w:rsid w:val="00C76C3F"/>
    <w:rsid w:val="00C77348"/>
    <w:rsid w:val="00C814CC"/>
    <w:rsid w:val="00C838A3"/>
    <w:rsid w:val="00C84BBB"/>
    <w:rsid w:val="00C85440"/>
    <w:rsid w:val="00C90BCD"/>
    <w:rsid w:val="00C90D63"/>
    <w:rsid w:val="00C919CA"/>
    <w:rsid w:val="00C926FA"/>
    <w:rsid w:val="00C9381E"/>
    <w:rsid w:val="00C94871"/>
    <w:rsid w:val="00C94E5E"/>
    <w:rsid w:val="00C952E0"/>
    <w:rsid w:val="00C969A2"/>
    <w:rsid w:val="00C96D62"/>
    <w:rsid w:val="00CA2621"/>
    <w:rsid w:val="00CA5113"/>
    <w:rsid w:val="00CA5F13"/>
    <w:rsid w:val="00CA70AD"/>
    <w:rsid w:val="00CA7739"/>
    <w:rsid w:val="00CB3FC5"/>
    <w:rsid w:val="00CB415D"/>
    <w:rsid w:val="00CB5C9D"/>
    <w:rsid w:val="00CC4C40"/>
    <w:rsid w:val="00CC70FF"/>
    <w:rsid w:val="00CD1A0C"/>
    <w:rsid w:val="00CD2E2D"/>
    <w:rsid w:val="00CD3452"/>
    <w:rsid w:val="00CD3675"/>
    <w:rsid w:val="00CD6AFE"/>
    <w:rsid w:val="00CE05AD"/>
    <w:rsid w:val="00CE09ED"/>
    <w:rsid w:val="00CE2DDA"/>
    <w:rsid w:val="00CE6E4D"/>
    <w:rsid w:val="00CE7AED"/>
    <w:rsid w:val="00CE7CB0"/>
    <w:rsid w:val="00CE7D19"/>
    <w:rsid w:val="00CF101B"/>
    <w:rsid w:val="00CF2DF2"/>
    <w:rsid w:val="00CF3F66"/>
    <w:rsid w:val="00D01B93"/>
    <w:rsid w:val="00D03E0D"/>
    <w:rsid w:val="00D0428D"/>
    <w:rsid w:val="00D13A18"/>
    <w:rsid w:val="00D2129D"/>
    <w:rsid w:val="00D21DC8"/>
    <w:rsid w:val="00D2380B"/>
    <w:rsid w:val="00D242F7"/>
    <w:rsid w:val="00D24D74"/>
    <w:rsid w:val="00D26598"/>
    <w:rsid w:val="00D309B0"/>
    <w:rsid w:val="00D30EA1"/>
    <w:rsid w:val="00D3154C"/>
    <w:rsid w:val="00D32833"/>
    <w:rsid w:val="00D361E5"/>
    <w:rsid w:val="00D4008B"/>
    <w:rsid w:val="00D40242"/>
    <w:rsid w:val="00D40C89"/>
    <w:rsid w:val="00D412A9"/>
    <w:rsid w:val="00D47BB2"/>
    <w:rsid w:val="00D50329"/>
    <w:rsid w:val="00D5236D"/>
    <w:rsid w:val="00D52756"/>
    <w:rsid w:val="00D5556E"/>
    <w:rsid w:val="00D5685B"/>
    <w:rsid w:val="00D61ADB"/>
    <w:rsid w:val="00D638D0"/>
    <w:rsid w:val="00D657E0"/>
    <w:rsid w:val="00D65971"/>
    <w:rsid w:val="00D676E8"/>
    <w:rsid w:val="00D709A5"/>
    <w:rsid w:val="00D713B8"/>
    <w:rsid w:val="00D7422A"/>
    <w:rsid w:val="00D8120F"/>
    <w:rsid w:val="00D81226"/>
    <w:rsid w:val="00D82501"/>
    <w:rsid w:val="00D82725"/>
    <w:rsid w:val="00D90E7D"/>
    <w:rsid w:val="00D90F24"/>
    <w:rsid w:val="00D9265A"/>
    <w:rsid w:val="00D9344D"/>
    <w:rsid w:val="00D93723"/>
    <w:rsid w:val="00D96D2D"/>
    <w:rsid w:val="00D976AE"/>
    <w:rsid w:val="00DA1446"/>
    <w:rsid w:val="00DA37F4"/>
    <w:rsid w:val="00DA5800"/>
    <w:rsid w:val="00DA6FC8"/>
    <w:rsid w:val="00DB3533"/>
    <w:rsid w:val="00DB37F8"/>
    <w:rsid w:val="00DB4FBD"/>
    <w:rsid w:val="00DB5905"/>
    <w:rsid w:val="00DC0B79"/>
    <w:rsid w:val="00DC214E"/>
    <w:rsid w:val="00DC26D3"/>
    <w:rsid w:val="00DC3320"/>
    <w:rsid w:val="00DC767D"/>
    <w:rsid w:val="00DD48AD"/>
    <w:rsid w:val="00DD4FEB"/>
    <w:rsid w:val="00DE08BD"/>
    <w:rsid w:val="00DE0A9D"/>
    <w:rsid w:val="00DE0C7C"/>
    <w:rsid w:val="00DE0D0B"/>
    <w:rsid w:val="00DE59BF"/>
    <w:rsid w:val="00DE71AE"/>
    <w:rsid w:val="00DE7861"/>
    <w:rsid w:val="00DF157C"/>
    <w:rsid w:val="00DF6664"/>
    <w:rsid w:val="00E00DCB"/>
    <w:rsid w:val="00E02921"/>
    <w:rsid w:val="00E071C8"/>
    <w:rsid w:val="00E12AC9"/>
    <w:rsid w:val="00E161DF"/>
    <w:rsid w:val="00E2182B"/>
    <w:rsid w:val="00E227DF"/>
    <w:rsid w:val="00E24D4E"/>
    <w:rsid w:val="00E24D94"/>
    <w:rsid w:val="00E26827"/>
    <w:rsid w:val="00E40797"/>
    <w:rsid w:val="00E424F3"/>
    <w:rsid w:val="00E4483F"/>
    <w:rsid w:val="00E501B4"/>
    <w:rsid w:val="00E507C8"/>
    <w:rsid w:val="00E51AEB"/>
    <w:rsid w:val="00E53BA5"/>
    <w:rsid w:val="00E6023D"/>
    <w:rsid w:val="00E614EE"/>
    <w:rsid w:val="00E63418"/>
    <w:rsid w:val="00E64875"/>
    <w:rsid w:val="00E67EA8"/>
    <w:rsid w:val="00E8003B"/>
    <w:rsid w:val="00E83082"/>
    <w:rsid w:val="00E92556"/>
    <w:rsid w:val="00E92653"/>
    <w:rsid w:val="00E92FD9"/>
    <w:rsid w:val="00E93A6B"/>
    <w:rsid w:val="00E96E09"/>
    <w:rsid w:val="00E975D8"/>
    <w:rsid w:val="00EA0819"/>
    <w:rsid w:val="00EA28D8"/>
    <w:rsid w:val="00EA30AC"/>
    <w:rsid w:val="00EA4F9A"/>
    <w:rsid w:val="00EB0550"/>
    <w:rsid w:val="00EB31D6"/>
    <w:rsid w:val="00EC1F32"/>
    <w:rsid w:val="00EC26A3"/>
    <w:rsid w:val="00EC27AD"/>
    <w:rsid w:val="00EC329A"/>
    <w:rsid w:val="00ED2EF2"/>
    <w:rsid w:val="00ED602E"/>
    <w:rsid w:val="00ED6BF2"/>
    <w:rsid w:val="00EE379C"/>
    <w:rsid w:val="00EE69DE"/>
    <w:rsid w:val="00EE6A3D"/>
    <w:rsid w:val="00EF0728"/>
    <w:rsid w:val="00EF0AD2"/>
    <w:rsid w:val="00EF15C6"/>
    <w:rsid w:val="00EF163C"/>
    <w:rsid w:val="00EF16F6"/>
    <w:rsid w:val="00EF3438"/>
    <w:rsid w:val="00EF3D14"/>
    <w:rsid w:val="00F02BCB"/>
    <w:rsid w:val="00F02DDC"/>
    <w:rsid w:val="00F049AF"/>
    <w:rsid w:val="00F05F15"/>
    <w:rsid w:val="00F070A4"/>
    <w:rsid w:val="00F07127"/>
    <w:rsid w:val="00F10F08"/>
    <w:rsid w:val="00F1137D"/>
    <w:rsid w:val="00F16A87"/>
    <w:rsid w:val="00F17CCA"/>
    <w:rsid w:val="00F2138B"/>
    <w:rsid w:val="00F2291B"/>
    <w:rsid w:val="00F23EE2"/>
    <w:rsid w:val="00F27DC2"/>
    <w:rsid w:val="00F327E3"/>
    <w:rsid w:val="00F3607B"/>
    <w:rsid w:val="00F37E04"/>
    <w:rsid w:val="00F42FD6"/>
    <w:rsid w:val="00F45AAC"/>
    <w:rsid w:val="00F50233"/>
    <w:rsid w:val="00F543CD"/>
    <w:rsid w:val="00F55F34"/>
    <w:rsid w:val="00F564F7"/>
    <w:rsid w:val="00F56F79"/>
    <w:rsid w:val="00F57445"/>
    <w:rsid w:val="00F57BE5"/>
    <w:rsid w:val="00F62E18"/>
    <w:rsid w:val="00F63853"/>
    <w:rsid w:val="00F67C03"/>
    <w:rsid w:val="00F7178A"/>
    <w:rsid w:val="00F7459F"/>
    <w:rsid w:val="00F752E5"/>
    <w:rsid w:val="00F75E8A"/>
    <w:rsid w:val="00F7677A"/>
    <w:rsid w:val="00F776C7"/>
    <w:rsid w:val="00F8050B"/>
    <w:rsid w:val="00F853FC"/>
    <w:rsid w:val="00F8571E"/>
    <w:rsid w:val="00F861DF"/>
    <w:rsid w:val="00F86A60"/>
    <w:rsid w:val="00F9014B"/>
    <w:rsid w:val="00F912D9"/>
    <w:rsid w:val="00F92B57"/>
    <w:rsid w:val="00F9547A"/>
    <w:rsid w:val="00F96C0D"/>
    <w:rsid w:val="00F96C8E"/>
    <w:rsid w:val="00FA3C8A"/>
    <w:rsid w:val="00FB082A"/>
    <w:rsid w:val="00FB5CCB"/>
    <w:rsid w:val="00FB6CDB"/>
    <w:rsid w:val="00FB7E1B"/>
    <w:rsid w:val="00FC0086"/>
    <w:rsid w:val="00FC0B8D"/>
    <w:rsid w:val="00FC6042"/>
    <w:rsid w:val="00FD384E"/>
    <w:rsid w:val="00FE2690"/>
    <w:rsid w:val="00FE31B4"/>
    <w:rsid w:val="00FF2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/>
    <o:shapelayout v:ext="edit">
      <o:idmap v:ext="edit" data="1"/>
    </o:shapelayout>
  </w:shapeDefaults>
  <w:decimalSymbol w:val="."/>
  <w:listSeparator w:val=","/>
  <w14:docId w14:val="21231C22"/>
  <w15:docId w15:val="{EFAACA66-8543-4A3A-9440-33673E237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5122"/>
  </w:style>
  <w:style w:type="paragraph" w:styleId="Heading1">
    <w:name w:val="heading 1"/>
    <w:basedOn w:val="Normal"/>
    <w:next w:val="Normal"/>
    <w:link w:val="Heading1Char"/>
    <w:uiPriority w:val="9"/>
    <w:qFormat/>
    <w:rsid w:val="00D713B8"/>
    <w:pPr>
      <w:keepNext/>
      <w:outlineLvl w:val="0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03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1A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1AE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713B8"/>
    <w:rPr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123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3A8"/>
  </w:style>
  <w:style w:type="paragraph" w:styleId="Footer">
    <w:name w:val="footer"/>
    <w:basedOn w:val="Normal"/>
    <w:link w:val="FooterChar"/>
    <w:uiPriority w:val="99"/>
    <w:unhideWhenUsed/>
    <w:rsid w:val="002123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3A8"/>
  </w:style>
  <w:style w:type="table" w:styleId="TableGrid">
    <w:name w:val="Table Grid"/>
    <w:basedOn w:val="TableNormal"/>
    <w:uiPriority w:val="59"/>
    <w:rsid w:val="003056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30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B83505-5AA1-4532-A645-CD691E046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07</Words>
  <Characters>1753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County</Company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ewellyn, Karen</dc:creator>
  <cp:keywords/>
  <dc:description/>
  <cp:lastModifiedBy>Jessica Cretsinger</cp:lastModifiedBy>
  <cp:revision>2</cp:revision>
  <cp:lastPrinted>2021-10-12T22:14:00Z</cp:lastPrinted>
  <dcterms:created xsi:type="dcterms:W3CDTF">2022-01-07T23:40:00Z</dcterms:created>
  <dcterms:modified xsi:type="dcterms:W3CDTF">2022-01-07T23:40:00Z</dcterms:modified>
</cp:coreProperties>
</file>